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C98F43" w14:textId="14847603" w:rsidR="00682266" w:rsidRPr="005C7447" w:rsidRDefault="00CC6DC0" w:rsidP="005C7447">
      <w:pPr>
        <w:rPr>
          <w:rFonts w:ascii="Arial" w:hAnsi="Arial" w:cs="Arial"/>
        </w:rPr>
      </w:pPr>
      <w:r>
        <w:rPr>
          <w:rFonts w:ascii="Arial" w:hAnsi="Arial" w:cs="Arial"/>
          <w:noProof/>
          <w:sz w:val="20"/>
          <w:szCs w:val="22"/>
          <w:lang w:val="en-IN" w:eastAsia="en-IN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B5C0556" wp14:editId="713DED63">
                <wp:simplePos x="0" y="0"/>
                <wp:positionH relativeFrom="column">
                  <wp:posOffset>-497</wp:posOffset>
                </wp:positionH>
                <wp:positionV relativeFrom="paragraph">
                  <wp:posOffset>8338</wp:posOffset>
                </wp:positionV>
                <wp:extent cx="2011680" cy="417443"/>
                <wp:effectExtent l="0" t="0" r="26670" b="20955"/>
                <wp:wrapNone/>
                <wp:docPr id="9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11680" cy="41744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9CD7D9" w14:textId="57273011" w:rsidR="00CC6DC0" w:rsidRDefault="005C7447" w:rsidP="00CC6DC0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</w:rPr>
                              <w:t xml:space="preserve">Ref. No.: </w:t>
                            </w:r>
                            <w:r w:rsidR="00CC6DC0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</w:rPr>
                              <w:t>BIT/IP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</w:rPr>
                              <w:t>C</w:t>
                            </w:r>
                            <w:r w:rsidR="00CC6DC0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</w:rPr>
                              <w:t>/</w:t>
                            </w:r>
                          </w:p>
                          <w:p w14:paraId="156BE740" w14:textId="44F3F562" w:rsidR="005C7447" w:rsidRDefault="005C7447" w:rsidP="00CC6DC0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</w:rPr>
                              <w:t>Date:</w:t>
                            </w:r>
                          </w:p>
                          <w:p w14:paraId="1AF021F2" w14:textId="77777777" w:rsidR="005C7447" w:rsidRDefault="005C7447" w:rsidP="00CC6DC0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5C0556" id="Rectangle 4" o:spid="_x0000_s1026" style="position:absolute;margin-left:-.05pt;margin-top:.65pt;width:158.4pt;height:32.8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">
                <v:textbox>
                  <w:txbxContent>
                    <w:p w14:paraId="489CD7D9" w14:textId="57273011" w:rsidR="00CC6DC0" w:rsidRDefault="005C7447" w:rsidP="00CC6DC0">
                      <w:pPr>
                        <w:rPr>
                          <w:rFonts w:ascii="Arial" w:hAnsi="Arial" w:cs="Arial"/>
                          <w:b/>
                          <w:bCs/>
                          <w:sz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2"/>
                        </w:rPr>
                        <w:t xml:space="preserve">Ref. No.: </w:t>
                      </w:r>
                      <w:r w:rsidR="00CC6DC0">
                        <w:rPr>
                          <w:rFonts w:ascii="Arial" w:hAnsi="Arial" w:cs="Arial"/>
                          <w:b/>
                          <w:bCs/>
                          <w:sz w:val="22"/>
                        </w:rPr>
                        <w:t>BIT/IP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2"/>
                        </w:rPr>
                        <w:t>C</w:t>
                      </w:r>
                      <w:r w:rsidR="00CC6DC0">
                        <w:rPr>
                          <w:rFonts w:ascii="Arial" w:hAnsi="Arial" w:cs="Arial"/>
                          <w:b/>
                          <w:bCs/>
                          <w:sz w:val="22"/>
                        </w:rPr>
                        <w:t>/</w:t>
                      </w:r>
                    </w:p>
                    <w:p w14:paraId="156BE740" w14:textId="44F3F562" w:rsidR="005C7447" w:rsidRDefault="005C7447" w:rsidP="00CC6DC0">
                      <w:pPr>
                        <w:rPr>
                          <w:rFonts w:ascii="Arial" w:hAnsi="Arial" w:cs="Arial"/>
                          <w:b/>
                          <w:bCs/>
                          <w:sz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2"/>
                        </w:rPr>
                        <w:t>Date:</w:t>
                      </w:r>
                    </w:p>
                    <w:p w14:paraId="1AF021F2" w14:textId="77777777" w:rsidR="005C7447" w:rsidRDefault="005C7447" w:rsidP="00CC6DC0">
                      <w:pPr>
                        <w:rPr>
                          <w:rFonts w:ascii="Arial" w:hAnsi="Arial" w:cs="Arial"/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1289D2B0" w14:textId="5858B394" w:rsidR="00682266" w:rsidRDefault="00682266" w:rsidP="00682266">
      <w:pPr>
        <w:jc w:val="center"/>
        <w:rPr>
          <w:rFonts w:ascii="Arial" w:hAnsi="Arial" w:cs="Arial"/>
        </w:rPr>
      </w:pPr>
    </w:p>
    <w:p w14:paraId="777E031C" w14:textId="77777777" w:rsidR="00682266" w:rsidRDefault="00682266" w:rsidP="00682266">
      <w:pPr>
        <w:rPr>
          <w:rFonts w:ascii="Arial" w:hAnsi="Arial" w:cs="Arial"/>
        </w:rPr>
      </w:pPr>
    </w:p>
    <w:p w14:paraId="384A4434" w14:textId="38B01666" w:rsidR="00682266" w:rsidRDefault="00682266" w:rsidP="00682266">
      <w:pPr>
        <w:numPr>
          <w:ilvl w:val="0"/>
          <w:numId w:val="1"/>
        </w:numPr>
        <w:tabs>
          <w:tab w:val="clear" w:pos="720"/>
          <w:tab w:val="num" w:pos="-900"/>
        </w:tabs>
        <w:ind w:left="36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itle of the invention:</w:t>
      </w:r>
    </w:p>
    <w:p w14:paraId="56582191" w14:textId="77777777" w:rsidR="005C7447" w:rsidRDefault="005C7447" w:rsidP="005C7447">
      <w:pPr>
        <w:ind w:left="360"/>
        <w:jc w:val="both"/>
        <w:rPr>
          <w:rFonts w:ascii="Arial" w:hAnsi="Arial" w:cs="Arial"/>
          <w:b/>
          <w:bCs/>
        </w:rPr>
      </w:pPr>
    </w:p>
    <w:p w14:paraId="6C0EE043" w14:textId="766CBC3A" w:rsidR="00682266" w:rsidRDefault="005C7447" w:rsidP="00682266">
      <w:pPr>
        <w:numPr>
          <w:ilvl w:val="0"/>
          <w:numId w:val="1"/>
        </w:numPr>
        <w:tabs>
          <w:tab w:val="clear" w:pos="720"/>
        </w:tabs>
        <w:ind w:left="36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Name, Address, Email Id</w:t>
      </w:r>
      <w:r w:rsidR="00BE2F55">
        <w:rPr>
          <w:rFonts w:ascii="Arial" w:hAnsi="Arial" w:cs="Arial"/>
          <w:b/>
          <w:bCs/>
        </w:rPr>
        <w:t>,</w:t>
      </w:r>
      <w:r>
        <w:rPr>
          <w:rFonts w:ascii="Arial" w:hAnsi="Arial" w:cs="Arial"/>
          <w:b/>
          <w:bCs/>
        </w:rPr>
        <w:t xml:space="preserve"> and Phone Number of </w:t>
      </w:r>
      <w:r w:rsidR="00682266">
        <w:rPr>
          <w:rFonts w:ascii="Arial" w:hAnsi="Arial" w:cs="Arial"/>
          <w:b/>
          <w:bCs/>
        </w:rPr>
        <w:t>Inventors:</w:t>
      </w:r>
    </w:p>
    <w:p w14:paraId="11BE6A05" w14:textId="77777777" w:rsidR="00682266" w:rsidRDefault="00682266" w:rsidP="00682266">
      <w:pPr>
        <w:jc w:val="center"/>
        <w:rPr>
          <w:rFonts w:ascii="Arial" w:hAnsi="Arial" w:cs="Arial"/>
          <w:sz w:val="20"/>
        </w:rPr>
      </w:pPr>
    </w:p>
    <w:p w14:paraId="50F60913" w14:textId="564ADEFA" w:rsidR="00682266" w:rsidRDefault="00682266" w:rsidP="00682266">
      <w:pPr>
        <w:jc w:val="center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[</w:t>
      </w:r>
      <w:r>
        <w:rPr>
          <w:rFonts w:ascii="Arial" w:hAnsi="Arial" w:cs="Arial"/>
          <w:i/>
          <w:iCs/>
          <w:sz w:val="20"/>
        </w:rPr>
        <w:t xml:space="preserve">For visiting scientists, please give details of </w:t>
      </w:r>
      <w:r w:rsidR="005C7447">
        <w:rPr>
          <w:rFonts w:ascii="Arial" w:hAnsi="Arial" w:cs="Arial"/>
          <w:i/>
          <w:iCs/>
          <w:sz w:val="20"/>
        </w:rPr>
        <w:t xml:space="preserve">the </w:t>
      </w:r>
      <w:r>
        <w:rPr>
          <w:rFonts w:ascii="Arial" w:hAnsi="Arial" w:cs="Arial"/>
          <w:i/>
          <w:iCs/>
          <w:sz w:val="20"/>
        </w:rPr>
        <w:t>substantive employer.</w:t>
      </w:r>
      <w:r>
        <w:rPr>
          <w:rFonts w:ascii="Arial" w:hAnsi="Arial" w:cs="Arial"/>
          <w:sz w:val="20"/>
        </w:rPr>
        <w:t>]</w:t>
      </w:r>
    </w:p>
    <w:p w14:paraId="022D3954" w14:textId="72CD2362" w:rsidR="00CA485B" w:rsidRDefault="00CA485B" w:rsidP="00CA485B">
      <w:pPr>
        <w:pStyle w:val="Default"/>
        <w:ind w:left="960" w:hanging="960"/>
        <w:jc w:val="both"/>
        <w:rPr>
          <w:b/>
          <w:szCs w:val="23"/>
          <w:u w:val="single"/>
        </w:rPr>
      </w:pPr>
      <w:r>
        <w:rPr>
          <w:b/>
          <w:szCs w:val="23"/>
          <w:u w:val="single"/>
        </w:rPr>
        <w:t>Inventor</w:t>
      </w:r>
      <w:r w:rsidRPr="00C627DC">
        <w:rPr>
          <w:b/>
          <w:szCs w:val="23"/>
          <w:u w:val="single"/>
        </w:rPr>
        <w:t xml:space="preserve"> </w:t>
      </w:r>
      <w:r>
        <w:rPr>
          <w:b/>
          <w:szCs w:val="23"/>
          <w:u w:val="single"/>
        </w:rPr>
        <w:t>#1</w:t>
      </w:r>
    </w:p>
    <w:p w14:paraId="42D3551F" w14:textId="77777777" w:rsidR="00C72A73" w:rsidRDefault="00C72A73" w:rsidP="00CA485B">
      <w:pPr>
        <w:pStyle w:val="Default"/>
        <w:ind w:left="960" w:hanging="960"/>
        <w:jc w:val="both"/>
        <w:rPr>
          <w:b/>
          <w:szCs w:val="23"/>
          <w:u w:val="single"/>
        </w:rPr>
      </w:pPr>
    </w:p>
    <w:p w14:paraId="313F91AF" w14:textId="77777777" w:rsidR="00C72A73" w:rsidRPr="00C627DC" w:rsidRDefault="00C72A73" w:rsidP="00CA485B">
      <w:pPr>
        <w:pStyle w:val="Default"/>
        <w:ind w:left="960" w:hanging="960"/>
        <w:jc w:val="both"/>
        <w:rPr>
          <w:b/>
          <w:szCs w:val="23"/>
          <w:u w:val="single"/>
        </w:rPr>
      </w:pPr>
    </w:p>
    <w:p w14:paraId="18DA97B8" w14:textId="7C25CD00" w:rsidR="00BF49F3" w:rsidRPr="00BF49F3" w:rsidRDefault="00BF49F3" w:rsidP="00BF49F3">
      <w:pPr>
        <w:pStyle w:val="Default"/>
        <w:rPr>
          <w:b/>
          <w:szCs w:val="23"/>
          <w:u w:val="single"/>
        </w:rPr>
      </w:pPr>
      <w:r w:rsidRPr="00BF49F3">
        <w:rPr>
          <w:b/>
          <w:szCs w:val="23"/>
          <w:u w:val="single"/>
        </w:rPr>
        <w:t>Inventor #</w:t>
      </w:r>
      <w:r>
        <w:rPr>
          <w:b/>
          <w:szCs w:val="23"/>
          <w:u w:val="single"/>
        </w:rPr>
        <w:t xml:space="preserve">2 </w:t>
      </w:r>
    </w:p>
    <w:p w14:paraId="1BFD07E9" w14:textId="77777777" w:rsidR="00CA485B" w:rsidRDefault="00CA485B" w:rsidP="00CA485B">
      <w:pPr>
        <w:pStyle w:val="Default"/>
        <w:jc w:val="both"/>
        <w:rPr>
          <w:b/>
          <w:szCs w:val="23"/>
        </w:rPr>
      </w:pPr>
    </w:p>
    <w:p w14:paraId="1336F891" w14:textId="3EEA86C0" w:rsidR="00DC7245" w:rsidRDefault="00DC7245" w:rsidP="00CA485B">
      <w:pPr>
        <w:pStyle w:val="Default"/>
        <w:jc w:val="both"/>
        <w:rPr>
          <w:b/>
          <w:szCs w:val="23"/>
        </w:rPr>
      </w:pPr>
    </w:p>
    <w:p w14:paraId="2D4EFB9F" w14:textId="52DA84B9" w:rsidR="00DC7245" w:rsidRPr="00C627DC" w:rsidRDefault="00DC7245" w:rsidP="00DC7245">
      <w:pPr>
        <w:pStyle w:val="Default"/>
        <w:ind w:left="960" w:hanging="960"/>
        <w:jc w:val="both"/>
        <w:rPr>
          <w:b/>
          <w:szCs w:val="23"/>
          <w:u w:val="single"/>
        </w:rPr>
      </w:pPr>
      <w:r>
        <w:rPr>
          <w:b/>
          <w:szCs w:val="23"/>
          <w:u w:val="single"/>
        </w:rPr>
        <w:t>Inventor</w:t>
      </w:r>
      <w:r w:rsidRPr="00C627DC">
        <w:rPr>
          <w:b/>
          <w:szCs w:val="23"/>
          <w:u w:val="single"/>
        </w:rPr>
        <w:t xml:space="preserve"> </w:t>
      </w:r>
      <w:r>
        <w:rPr>
          <w:b/>
          <w:szCs w:val="23"/>
          <w:u w:val="single"/>
        </w:rPr>
        <w:t>#</w:t>
      </w:r>
      <w:r w:rsidR="00BF49F3">
        <w:rPr>
          <w:b/>
          <w:szCs w:val="23"/>
          <w:u w:val="single"/>
        </w:rPr>
        <w:t>3</w:t>
      </w:r>
    </w:p>
    <w:p w14:paraId="4A17D3FC" w14:textId="77777777" w:rsidR="00DC7245" w:rsidRDefault="00DC7245" w:rsidP="00DC7245">
      <w:pPr>
        <w:pStyle w:val="Default"/>
        <w:jc w:val="both"/>
        <w:rPr>
          <w:b/>
          <w:szCs w:val="23"/>
        </w:rPr>
      </w:pPr>
    </w:p>
    <w:p w14:paraId="4D5E9DD3" w14:textId="77777777" w:rsidR="00BF49F3" w:rsidRDefault="00BF49F3" w:rsidP="00DC7245">
      <w:pPr>
        <w:pStyle w:val="Default"/>
        <w:jc w:val="both"/>
        <w:rPr>
          <w:b/>
          <w:szCs w:val="23"/>
        </w:rPr>
      </w:pPr>
    </w:p>
    <w:p w14:paraId="3E2B3E9B" w14:textId="680D99AC" w:rsidR="00BF49F3" w:rsidRDefault="00BF49F3" w:rsidP="00BF49F3">
      <w:pPr>
        <w:pStyle w:val="Default"/>
        <w:ind w:left="960" w:hanging="960"/>
        <w:jc w:val="both"/>
        <w:rPr>
          <w:b/>
          <w:szCs w:val="23"/>
          <w:u w:val="single"/>
        </w:rPr>
      </w:pPr>
      <w:r>
        <w:rPr>
          <w:b/>
          <w:szCs w:val="23"/>
          <w:u w:val="single"/>
        </w:rPr>
        <w:t>Inventor</w:t>
      </w:r>
      <w:r w:rsidRPr="00C627DC">
        <w:rPr>
          <w:b/>
          <w:szCs w:val="23"/>
          <w:u w:val="single"/>
        </w:rPr>
        <w:t xml:space="preserve"> </w:t>
      </w:r>
      <w:r>
        <w:rPr>
          <w:b/>
          <w:szCs w:val="23"/>
          <w:u w:val="single"/>
        </w:rPr>
        <w:t>#</w:t>
      </w:r>
      <w:r w:rsidR="00EF256B">
        <w:rPr>
          <w:b/>
          <w:szCs w:val="23"/>
          <w:u w:val="single"/>
        </w:rPr>
        <w:t>4</w:t>
      </w:r>
    </w:p>
    <w:p w14:paraId="532F2F14" w14:textId="6FDC4914" w:rsidR="00BF49F3" w:rsidRDefault="00BF49F3" w:rsidP="00BF49F3">
      <w:pPr>
        <w:pStyle w:val="Default"/>
        <w:ind w:left="960" w:hanging="960"/>
        <w:jc w:val="both"/>
        <w:rPr>
          <w:b/>
          <w:szCs w:val="23"/>
        </w:rPr>
      </w:pPr>
    </w:p>
    <w:p w14:paraId="5C2AC2F4" w14:textId="77777777" w:rsidR="00BF49F3" w:rsidRDefault="00BF49F3" w:rsidP="00DC7245">
      <w:pPr>
        <w:pStyle w:val="Default"/>
        <w:jc w:val="both"/>
        <w:rPr>
          <w:b/>
          <w:szCs w:val="23"/>
        </w:rPr>
      </w:pPr>
    </w:p>
    <w:p w14:paraId="2AB3135C" w14:textId="77777777" w:rsidR="00CA485B" w:rsidRDefault="00CA485B" w:rsidP="00CA485B">
      <w:pPr>
        <w:pStyle w:val="Default"/>
        <w:jc w:val="both"/>
        <w:rPr>
          <w:iCs/>
          <w:szCs w:val="23"/>
        </w:rPr>
      </w:pPr>
    </w:p>
    <w:p w14:paraId="5DF45FE0" w14:textId="77777777" w:rsidR="00152C21" w:rsidRDefault="00152C21" w:rsidP="00CA485B">
      <w:pPr>
        <w:pStyle w:val="Default"/>
        <w:ind w:left="960" w:hanging="960"/>
        <w:jc w:val="both"/>
        <w:rPr>
          <w:b/>
          <w:szCs w:val="23"/>
          <w:u w:val="single"/>
        </w:rPr>
      </w:pPr>
    </w:p>
    <w:p w14:paraId="01177D2E" w14:textId="77777777" w:rsidR="00CA485B" w:rsidRDefault="00CA485B" w:rsidP="00CA485B">
      <w:pPr>
        <w:pStyle w:val="Default"/>
        <w:jc w:val="both"/>
        <w:rPr>
          <w:b/>
          <w:szCs w:val="23"/>
        </w:rPr>
      </w:pPr>
    </w:p>
    <w:p w14:paraId="56849665" w14:textId="77777777" w:rsidR="00C65C33" w:rsidRDefault="00C65C33">
      <w:pPr>
        <w:spacing w:after="200" w:line="276" w:lineRule="auto"/>
        <w:rPr>
          <w:b/>
          <w:szCs w:val="23"/>
        </w:rPr>
      </w:pPr>
      <w:r>
        <w:rPr>
          <w:b/>
          <w:szCs w:val="23"/>
        </w:rPr>
        <w:br w:type="page"/>
      </w:r>
    </w:p>
    <w:p w14:paraId="05136100" w14:textId="388F7147" w:rsidR="00682266" w:rsidRDefault="00682266" w:rsidP="00AD7D24">
      <w:pPr>
        <w:ind w:left="360" w:hanging="360"/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</w:rPr>
        <w:lastRenderedPageBreak/>
        <w:t>3. Brief description of the invention: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i/>
          <w:iCs/>
          <w:sz w:val="18"/>
        </w:rPr>
        <w:t>(How this invention relates to new processes, systems, machines, compositions of matter</w:t>
      </w:r>
      <w:r w:rsidR="00E02627">
        <w:rPr>
          <w:rFonts w:ascii="Arial" w:hAnsi="Arial" w:cs="Arial"/>
          <w:i/>
          <w:iCs/>
          <w:sz w:val="18"/>
        </w:rPr>
        <w:t>,</w:t>
      </w:r>
      <w:r>
        <w:rPr>
          <w:rFonts w:ascii="Arial" w:hAnsi="Arial" w:cs="Arial"/>
          <w:i/>
          <w:iCs/>
          <w:sz w:val="18"/>
        </w:rPr>
        <w:t xml:space="preserve"> etc.)</w:t>
      </w:r>
    </w:p>
    <w:p w14:paraId="537CFE43" w14:textId="77777777" w:rsidR="00682266" w:rsidRPr="00AD7D24" w:rsidRDefault="00682266" w:rsidP="00682266">
      <w:pPr>
        <w:jc w:val="both"/>
        <w:rPr>
          <w:rFonts w:ascii="Arial" w:hAnsi="Arial" w:cs="Arial"/>
          <w:sz w:val="20"/>
          <w:szCs w:val="20"/>
        </w:rPr>
      </w:pPr>
    </w:p>
    <w:p w14:paraId="234B133D" w14:textId="77777777" w:rsidR="00AD7D24" w:rsidRPr="00AD7D24" w:rsidRDefault="00AD7D24" w:rsidP="001B5A51">
      <w:pPr>
        <w:jc w:val="both"/>
        <w:rPr>
          <w:rFonts w:ascii="Arial" w:hAnsi="Arial" w:cs="Arial"/>
          <w:sz w:val="20"/>
          <w:szCs w:val="20"/>
        </w:rPr>
      </w:pPr>
    </w:p>
    <w:p w14:paraId="0252E9BB" w14:textId="77777777" w:rsidR="00AD7D24" w:rsidRPr="00AD7D24" w:rsidRDefault="00AD7D24" w:rsidP="001B5A51">
      <w:pPr>
        <w:jc w:val="both"/>
        <w:rPr>
          <w:rFonts w:ascii="Arial" w:hAnsi="Arial" w:cs="Arial"/>
          <w:sz w:val="20"/>
          <w:szCs w:val="20"/>
        </w:rPr>
      </w:pPr>
    </w:p>
    <w:p w14:paraId="66F4175D" w14:textId="77777777" w:rsidR="00AD7D24" w:rsidRPr="00AD7D24" w:rsidRDefault="00AD7D24" w:rsidP="001B5A51">
      <w:pPr>
        <w:jc w:val="both"/>
        <w:rPr>
          <w:rFonts w:ascii="Arial" w:hAnsi="Arial" w:cs="Arial"/>
          <w:sz w:val="20"/>
          <w:szCs w:val="20"/>
        </w:rPr>
      </w:pPr>
    </w:p>
    <w:p w14:paraId="3259B6D9" w14:textId="2C96045A" w:rsidR="00CA51B8" w:rsidRDefault="001B5A51" w:rsidP="001B5A51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4. Detailed description of the invention</w:t>
      </w:r>
      <w:r>
        <w:t>.</w:t>
      </w:r>
    </w:p>
    <w:p w14:paraId="372B3B7F" w14:textId="77777777" w:rsidR="00393003" w:rsidRPr="004C6838" w:rsidRDefault="00393003" w:rsidP="001A12CE">
      <w:pPr>
        <w:rPr>
          <w:rFonts w:ascii="Arial" w:hAnsi="Arial" w:cs="Arial"/>
          <w:sz w:val="20"/>
          <w:szCs w:val="20"/>
        </w:rPr>
      </w:pPr>
      <w:bookmarkStart w:id="0" w:name="_Hlk26814252"/>
    </w:p>
    <w:p w14:paraId="1661FBFE" w14:textId="62DA8CF1" w:rsidR="00702AA5" w:rsidRPr="004C6838" w:rsidRDefault="005F3FAB" w:rsidP="004C6838">
      <w:pPr>
        <w:rPr>
          <w:rFonts w:ascii="Arial" w:hAnsi="Arial" w:cs="Arial"/>
          <w:sz w:val="20"/>
          <w:szCs w:val="20"/>
        </w:rPr>
      </w:pPr>
      <w:r w:rsidRPr="004C6838">
        <w:rPr>
          <w:rFonts w:ascii="Arial" w:hAnsi="Arial" w:cs="Arial"/>
          <w:sz w:val="20"/>
          <w:szCs w:val="20"/>
        </w:rPr>
        <w:t xml:space="preserve"> </w:t>
      </w:r>
      <w:bookmarkEnd w:id="0"/>
    </w:p>
    <w:p w14:paraId="03E02D1F" w14:textId="77777777" w:rsidR="00F34293" w:rsidRPr="004C6838" w:rsidRDefault="00F34293" w:rsidP="00F34293">
      <w:pPr>
        <w:jc w:val="both"/>
        <w:rPr>
          <w:rFonts w:ascii="Arial" w:hAnsi="Arial" w:cs="Arial"/>
          <w:sz w:val="20"/>
          <w:szCs w:val="20"/>
        </w:rPr>
      </w:pPr>
    </w:p>
    <w:p w14:paraId="4D52AEA0" w14:textId="13850784" w:rsidR="00682266" w:rsidRPr="004170FB" w:rsidRDefault="004170FB" w:rsidP="004170FB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4.1</w:t>
      </w:r>
      <w:r>
        <w:rPr>
          <w:rFonts w:ascii="Arial" w:hAnsi="Arial" w:cs="Arial"/>
          <w:b/>
          <w:bCs/>
        </w:rPr>
        <w:tab/>
      </w:r>
      <w:r w:rsidR="00682266" w:rsidRPr="004170FB">
        <w:rPr>
          <w:rFonts w:ascii="Arial" w:hAnsi="Arial" w:cs="Arial"/>
          <w:b/>
          <w:bCs/>
        </w:rPr>
        <w:t>State of prior art</w:t>
      </w:r>
    </w:p>
    <w:p w14:paraId="780210C8" w14:textId="77777777" w:rsidR="00682266" w:rsidRDefault="00682266" w:rsidP="00682266">
      <w:pPr>
        <w:jc w:val="both"/>
        <w:rPr>
          <w:rFonts w:ascii="Arial" w:hAnsi="Arial" w:cs="Arial"/>
        </w:rPr>
      </w:pPr>
    </w:p>
    <w:p w14:paraId="6106E5CF" w14:textId="60AB1296" w:rsidR="004170FB" w:rsidRDefault="00682266" w:rsidP="004170FB">
      <w:pPr>
        <w:pStyle w:val="ListParagraph"/>
        <w:numPr>
          <w:ilvl w:val="0"/>
          <w:numId w:val="29"/>
        </w:numPr>
        <w:jc w:val="both"/>
        <w:rPr>
          <w:rFonts w:ascii="Arial" w:hAnsi="Arial" w:cs="Arial"/>
        </w:rPr>
      </w:pPr>
      <w:r w:rsidRPr="004170FB">
        <w:rPr>
          <w:rFonts w:ascii="Arial" w:hAnsi="Arial" w:cs="Arial"/>
        </w:rPr>
        <w:t xml:space="preserve">Prevailing </w:t>
      </w:r>
      <w:r w:rsidRPr="004170FB">
        <w:rPr>
          <w:rFonts w:ascii="Arial" w:hAnsi="Arial" w:cs="Arial"/>
          <w:b/>
          <w:bCs/>
        </w:rPr>
        <w:t>state of the art</w:t>
      </w:r>
      <w:r w:rsidRPr="004170FB">
        <w:rPr>
          <w:rFonts w:ascii="Arial" w:hAnsi="Arial" w:cs="Arial"/>
        </w:rPr>
        <w:t>?</w:t>
      </w:r>
    </w:p>
    <w:p w14:paraId="1DF4DCE9" w14:textId="55CB9702" w:rsidR="004170FB" w:rsidRDefault="004170FB" w:rsidP="004170FB">
      <w:pPr>
        <w:pStyle w:val="ListParagraph"/>
        <w:jc w:val="both"/>
        <w:rPr>
          <w:rFonts w:ascii="Arial" w:hAnsi="Arial" w:cs="Arial"/>
        </w:rPr>
      </w:pPr>
    </w:p>
    <w:p w14:paraId="7E6D02B0" w14:textId="370D0769" w:rsidR="004170FB" w:rsidRDefault="004170FB" w:rsidP="004170FB">
      <w:pPr>
        <w:pStyle w:val="ListParagraph"/>
        <w:jc w:val="both"/>
        <w:rPr>
          <w:rFonts w:ascii="Arial" w:hAnsi="Arial" w:cs="Arial"/>
        </w:rPr>
      </w:pPr>
    </w:p>
    <w:p w14:paraId="09E20929" w14:textId="77777777" w:rsidR="004170FB" w:rsidRDefault="004170FB" w:rsidP="004170FB">
      <w:pPr>
        <w:pStyle w:val="ListParagraph"/>
        <w:jc w:val="both"/>
        <w:rPr>
          <w:rFonts w:ascii="Arial" w:hAnsi="Arial" w:cs="Arial"/>
        </w:rPr>
      </w:pPr>
    </w:p>
    <w:p w14:paraId="762A3B7D" w14:textId="2CB6B7AE" w:rsidR="004170FB" w:rsidRPr="004170FB" w:rsidRDefault="00682266" w:rsidP="004170FB">
      <w:pPr>
        <w:pStyle w:val="ListParagraph"/>
        <w:numPr>
          <w:ilvl w:val="0"/>
          <w:numId w:val="29"/>
        </w:numPr>
        <w:jc w:val="both"/>
        <w:rPr>
          <w:rFonts w:ascii="Arial" w:hAnsi="Arial" w:cs="Arial"/>
        </w:rPr>
      </w:pPr>
      <w:r w:rsidRPr="004170FB">
        <w:rPr>
          <w:rFonts w:ascii="Arial" w:hAnsi="Arial" w:cs="Arial"/>
          <w:b/>
          <w:bCs/>
        </w:rPr>
        <w:t xml:space="preserve">Literature search </w:t>
      </w:r>
      <w:r w:rsidRPr="004170FB">
        <w:rPr>
          <w:rFonts w:ascii="Arial" w:hAnsi="Arial" w:cs="Arial"/>
        </w:rPr>
        <w:t xml:space="preserve">relating to this </w:t>
      </w:r>
      <w:proofErr w:type="gramStart"/>
      <w:r w:rsidRPr="004170FB">
        <w:rPr>
          <w:rFonts w:ascii="Arial" w:hAnsi="Arial" w:cs="Arial"/>
        </w:rPr>
        <w:t>invention?</w:t>
      </w:r>
      <w:proofErr w:type="gramEnd"/>
      <w:r w:rsidRPr="004170FB">
        <w:rPr>
          <w:rFonts w:ascii="Arial" w:hAnsi="Arial" w:cs="Arial"/>
        </w:rPr>
        <w:t xml:space="preserve"> </w:t>
      </w:r>
      <w:r w:rsidRPr="004170FB">
        <w:rPr>
          <w:rFonts w:ascii="Arial" w:hAnsi="Arial" w:cs="Arial"/>
          <w:i/>
          <w:iCs/>
          <w:sz w:val="18"/>
        </w:rPr>
        <w:t>[Please include a copy of the resulting documentation and reprints of publications.]</w:t>
      </w:r>
    </w:p>
    <w:p w14:paraId="23AC0BA7" w14:textId="1A47BB78" w:rsidR="004170FB" w:rsidRDefault="004170FB" w:rsidP="004170FB">
      <w:pPr>
        <w:pStyle w:val="ListParagraph"/>
        <w:jc w:val="both"/>
        <w:rPr>
          <w:rFonts w:ascii="Arial" w:hAnsi="Arial" w:cs="Arial"/>
          <w:b/>
          <w:bCs/>
        </w:rPr>
      </w:pPr>
    </w:p>
    <w:p w14:paraId="4CEFAE1B" w14:textId="21F70E8A" w:rsidR="004170FB" w:rsidRDefault="004170FB" w:rsidP="004170FB">
      <w:pPr>
        <w:pStyle w:val="ListParagraph"/>
        <w:jc w:val="both"/>
        <w:rPr>
          <w:rFonts w:ascii="Arial" w:hAnsi="Arial" w:cs="Arial"/>
        </w:rPr>
      </w:pPr>
    </w:p>
    <w:p w14:paraId="1DF5779C" w14:textId="77777777" w:rsidR="004170FB" w:rsidRPr="004170FB" w:rsidRDefault="004170FB" w:rsidP="004170FB">
      <w:pPr>
        <w:pStyle w:val="ListParagraph"/>
        <w:jc w:val="both"/>
        <w:rPr>
          <w:rFonts w:ascii="Arial" w:hAnsi="Arial" w:cs="Arial"/>
        </w:rPr>
      </w:pPr>
    </w:p>
    <w:p w14:paraId="4F672F17" w14:textId="4778FD56" w:rsidR="00682266" w:rsidRPr="004170FB" w:rsidRDefault="00682266" w:rsidP="004170FB">
      <w:pPr>
        <w:pStyle w:val="ListParagraph"/>
        <w:numPr>
          <w:ilvl w:val="0"/>
          <w:numId w:val="29"/>
        </w:numPr>
        <w:jc w:val="both"/>
        <w:rPr>
          <w:rFonts w:ascii="Arial" w:hAnsi="Arial" w:cs="Arial"/>
        </w:rPr>
      </w:pPr>
      <w:r w:rsidRPr="004170FB">
        <w:rPr>
          <w:rFonts w:ascii="Arial" w:hAnsi="Arial" w:cs="Arial"/>
          <w:b/>
          <w:bCs/>
        </w:rPr>
        <w:t xml:space="preserve">Prior art/patent search </w:t>
      </w:r>
      <w:r w:rsidRPr="004170FB">
        <w:rPr>
          <w:rFonts w:ascii="Arial" w:hAnsi="Arial" w:cs="Arial"/>
        </w:rPr>
        <w:t xml:space="preserve">relating to this invention? </w:t>
      </w:r>
      <w:r w:rsidRPr="004170FB">
        <w:rPr>
          <w:rFonts w:ascii="Arial" w:hAnsi="Arial" w:cs="Arial"/>
          <w:i/>
          <w:iCs/>
          <w:sz w:val="18"/>
        </w:rPr>
        <w:t>[Please include a copy of the resulting documentation and reprints of patent documents: if a computer database search has been resorted to, please give the website details and the Key Words used in the search.]</w:t>
      </w:r>
    </w:p>
    <w:p w14:paraId="6B768DB9" w14:textId="76D43DB6" w:rsidR="0014727D" w:rsidRDefault="0014727D" w:rsidP="004C6838">
      <w:pPr>
        <w:pStyle w:val="ListParagraph"/>
        <w:ind w:left="1440"/>
      </w:pPr>
    </w:p>
    <w:p w14:paraId="4750668E" w14:textId="77777777" w:rsidR="004C6838" w:rsidRDefault="004C6838" w:rsidP="004C6838">
      <w:pPr>
        <w:pStyle w:val="ListParagraph"/>
        <w:ind w:left="1440"/>
      </w:pPr>
    </w:p>
    <w:p w14:paraId="014AAE63" w14:textId="77777777" w:rsidR="0014727D" w:rsidRDefault="0014727D" w:rsidP="00682266">
      <w:pPr>
        <w:tabs>
          <w:tab w:val="left" w:pos="720"/>
        </w:tabs>
        <w:ind w:left="2160" w:hanging="2160"/>
        <w:jc w:val="both"/>
        <w:rPr>
          <w:rFonts w:ascii="Arial" w:hAnsi="Arial" w:cs="Arial"/>
          <w:b/>
          <w:bCs/>
        </w:rPr>
      </w:pPr>
    </w:p>
    <w:p w14:paraId="578DDDCF" w14:textId="079BA87C" w:rsidR="00682266" w:rsidRDefault="00682266" w:rsidP="00682266">
      <w:pPr>
        <w:tabs>
          <w:tab w:val="left" w:pos="720"/>
        </w:tabs>
        <w:ind w:left="2160" w:hanging="216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4.2</w:t>
      </w:r>
      <w:r>
        <w:rPr>
          <w:rFonts w:ascii="Arial" w:hAnsi="Arial" w:cs="Arial"/>
          <w:b/>
          <w:bCs/>
        </w:rPr>
        <w:tab/>
        <w:t>Description :</w:t>
      </w:r>
      <w:r>
        <w:rPr>
          <w:rFonts w:ascii="Arial" w:hAnsi="Arial" w:cs="Arial"/>
          <w:i/>
          <w:iCs/>
          <w:sz w:val="18"/>
        </w:rPr>
        <w:t>(Describe the invention so that other Institute faculty knowledgeable in the field can evaluate its technical and commercial merits.)</w:t>
      </w:r>
    </w:p>
    <w:p w14:paraId="6FB01B7B" w14:textId="04F9A46A" w:rsidR="00CA485B" w:rsidRPr="004923C2" w:rsidRDefault="00CA485B" w:rsidP="004923C2">
      <w:pPr>
        <w:pStyle w:val="VAFigureCaption"/>
        <w:rPr>
          <w:noProof/>
        </w:rPr>
      </w:pPr>
    </w:p>
    <w:p w14:paraId="5E193179" w14:textId="77777777" w:rsidR="00682266" w:rsidRDefault="00682266" w:rsidP="00682266">
      <w:pPr>
        <w:jc w:val="both"/>
        <w:rPr>
          <w:rFonts w:ascii="Arial" w:hAnsi="Arial" w:cs="Arial"/>
        </w:rPr>
      </w:pPr>
    </w:p>
    <w:p w14:paraId="078BC534" w14:textId="5F2B6CA6" w:rsidR="00682266" w:rsidRDefault="00682266" w:rsidP="00682266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4.3</w:t>
      </w:r>
      <w:r>
        <w:rPr>
          <w:rFonts w:ascii="Arial" w:hAnsi="Arial" w:cs="Arial"/>
          <w:b/>
          <w:bCs/>
        </w:rPr>
        <w:tab/>
      </w:r>
      <w:r w:rsidR="002065FE">
        <w:rPr>
          <w:rFonts w:ascii="Arial" w:hAnsi="Arial" w:cs="Arial"/>
          <w:b/>
          <w:bCs/>
        </w:rPr>
        <w:t>Novelty:</w:t>
      </w:r>
      <w:r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  <w:i/>
          <w:iCs/>
          <w:sz w:val="18"/>
        </w:rPr>
        <w:t>(Highlight the features described above that make the invention novel.)</w:t>
      </w:r>
    </w:p>
    <w:p w14:paraId="14D3F64C" w14:textId="5FF28E0D" w:rsidR="00682266" w:rsidRDefault="00682266" w:rsidP="00682266">
      <w:pPr>
        <w:jc w:val="both"/>
        <w:rPr>
          <w:rFonts w:ascii="Arial" w:hAnsi="Arial" w:cs="Arial"/>
        </w:rPr>
      </w:pPr>
    </w:p>
    <w:p w14:paraId="77406961" w14:textId="77777777" w:rsidR="004C6838" w:rsidRDefault="004C6838" w:rsidP="00682266">
      <w:pPr>
        <w:jc w:val="both"/>
        <w:rPr>
          <w:rFonts w:ascii="Arial" w:hAnsi="Arial" w:cs="Arial"/>
        </w:rPr>
      </w:pPr>
    </w:p>
    <w:p w14:paraId="229C7DDB" w14:textId="5ED0E892" w:rsidR="00682266" w:rsidRDefault="00682266" w:rsidP="00682266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4.4</w:t>
      </w:r>
      <w:r>
        <w:rPr>
          <w:rFonts w:ascii="Arial" w:hAnsi="Arial" w:cs="Arial"/>
          <w:b/>
          <w:bCs/>
        </w:rPr>
        <w:tab/>
      </w:r>
      <w:r w:rsidR="00046D46">
        <w:rPr>
          <w:rFonts w:ascii="Arial" w:hAnsi="Arial" w:cs="Arial"/>
          <w:b/>
          <w:bCs/>
        </w:rPr>
        <w:t>Inventiveness:</w:t>
      </w:r>
      <w:r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  <w:i/>
          <w:iCs/>
          <w:sz w:val="18"/>
        </w:rPr>
        <w:t>(Are the novel features inventive based on 4.1(a) above</w:t>
      </w:r>
      <w:r w:rsidR="00BE2F55">
        <w:rPr>
          <w:rFonts w:ascii="Arial" w:hAnsi="Arial" w:cs="Arial"/>
          <w:i/>
          <w:iCs/>
          <w:sz w:val="18"/>
        </w:rPr>
        <w:t>,</w:t>
      </w:r>
      <w:r>
        <w:rPr>
          <w:rFonts w:ascii="Arial" w:hAnsi="Arial" w:cs="Arial"/>
          <w:i/>
          <w:iCs/>
          <w:sz w:val="18"/>
        </w:rPr>
        <w:t xml:space="preserve"> and, if so</w:t>
      </w:r>
      <w:r w:rsidR="00BE2F55">
        <w:rPr>
          <w:rFonts w:ascii="Arial" w:hAnsi="Arial" w:cs="Arial"/>
          <w:i/>
          <w:iCs/>
          <w:sz w:val="18"/>
        </w:rPr>
        <w:t>,</w:t>
      </w:r>
      <w:r>
        <w:rPr>
          <w:rFonts w:ascii="Arial" w:hAnsi="Arial" w:cs="Arial"/>
          <w:i/>
          <w:iCs/>
          <w:sz w:val="18"/>
        </w:rPr>
        <w:t xml:space="preserve"> how?)</w:t>
      </w:r>
    </w:p>
    <w:p w14:paraId="482576E6" w14:textId="77777777" w:rsidR="004C6838" w:rsidRDefault="004C6838" w:rsidP="00682266">
      <w:pPr>
        <w:jc w:val="both"/>
      </w:pPr>
    </w:p>
    <w:p w14:paraId="34B61E5B" w14:textId="5F39F283" w:rsidR="00682266" w:rsidRDefault="00AC4FC7" w:rsidP="00682266">
      <w:pPr>
        <w:jc w:val="both"/>
        <w:rPr>
          <w:rFonts w:ascii="Arial" w:hAnsi="Arial" w:cs="Arial"/>
        </w:rPr>
      </w:pPr>
      <w:r>
        <w:t xml:space="preserve">  </w:t>
      </w:r>
    </w:p>
    <w:p w14:paraId="49B75CC1" w14:textId="42B3D836" w:rsidR="00682266" w:rsidRDefault="00682266" w:rsidP="00682266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4.5</w:t>
      </w:r>
      <w:r>
        <w:rPr>
          <w:rFonts w:ascii="Arial" w:hAnsi="Arial" w:cs="Arial"/>
          <w:b/>
          <w:bCs/>
        </w:rPr>
        <w:tab/>
        <w:t xml:space="preserve">Advantages </w:t>
      </w:r>
      <w:r>
        <w:rPr>
          <w:rFonts w:ascii="Arial" w:hAnsi="Arial" w:cs="Arial"/>
          <w:i/>
          <w:iCs/>
          <w:sz w:val="18"/>
        </w:rPr>
        <w:t>(over comparable inventions or practices)</w:t>
      </w:r>
      <w:r>
        <w:rPr>
          <w:rFonts w:ascii="Arial" w:hAnsi="Arial" w:cs="Arial"/>
          <w:b/>
          <w:bCs/>
        </w:rPr>
        <w:t>:</w:t>
      </w:r>
    </w:p>
    <w:p w14:paraId="4AAA17BC" w14:textId="77777777" w:rsidR="00AA77B4" w:rsidRDefault="00AA77B4" w:rsidP="00682266">
      <w:pPr>
        <w:jc w:val="both"/>
      </w:pPr>
    </w:p>
    <w:p w14:paraId="1A6E2DD5" w14:textId="77777777" w:rsidR="00682266" w:rsidRDefault="00682266" w:rsidP="00682266">
      <w:pPr>
        <w:jc w:val="both"/>
        <w:rPr>
          <w:rFonts w:ascii="Arial" w:hAnsi="Arial" w:cs="Arial"/>
        </w:rPr>
      </w:pPr>
    </w:p>
    <w:p w14:paraId="0FE1166E" w14:textId="77777777" w:rsidR="00682266" w:rsidRDefault="00682266" w:rsidP="00682266">
      <w:pPr>
        <w:jc w:val="both"/>
        <w:rPr>
          <w:rFonts w:ascii="Arial" w:hAnsi="Arial" w:cs="Arial"/>
        </w:rPr>
      </w:pPr>
    </w:p>
    <w:p w14:paraId="49262977" w14:textId="6329B510" w:rsidR="00682266" w:rsidRDefault="00682266" w:rsidP="00682266">
      <w:pPr>
        <w:jc w:val="both"/>
        <w:rPr>
          <w:rFonts w:ascii="Arial" w:hAnsi="Arial" w:cs="Arial"/>
          <w:i/>
          <w:iCs/>
          <w:sz w:val="18"/>
        </w:rPr>
      </w:pPr>
      <w:r>
        <w:rPr>
          <w:rFonts w:ascii="Arial" w:hAnsi="Arial" w:cs="Arial"/>
          <w:b/>
          <w:bCs/>
        </w:rPr>
        <w:t>4.6</w:t>
      </w:r>
      <w:r>
        <w:rPr>
          <w:rFonts w:ascii="Arial" w:hAnsi="Arial" w:cs="Arial"/>
          <w:b/>
          <w:bCs/>
        </w:rPr>
        <w:tab/>
      </w:r>
      <w:r w:rsidR="00046D46" w:rsidRPr="00542550">
        <w:rPr>
          <w:rFonts w:ascii="Arial" w:hAnsi="Arial" w:cs="Arial"/>
          <w:b/>
          <w:bCs/>
          <w:color w:val="000000" w:themeColor="text1"/>
        </w:rPr>
        <w:t>Testing:</w:t>
      </w:r>
      <w:r w:rsidRPr="00542550">
        <w:rPr>
          <w:rFonts w:ascii="Arial" w:hAnsi="Arial" w:cs="Arial"/>
          <w:b/>
          <w:bCs/>
          <w:color w:val="000000" w:themeColor="text1"/>
        </w:rPr>
        <w:t xml:space="preserve"> </w:t>
      </w:r>
      <w:r w:rsidRPr="00542550">
        <w:rPr>
          <w:rFonts w:ascii="Arial" w:hAnsi="Arial" w:cs="Arial"/>
          <w:i/>
          <w:iCs/>
          <w:color w:val="000000" w:themeColor="text1"/>
          <w:sz w:val="18"/>
        </w:rPr>
        <w:t>(</w:t>
      </w:r>
      <w:r>
        <w:rPr>
          <w:rFonts w:ascii="Arial" w:hAnsi="Arial" w:cs="Arial"/>
          <w:i/>
          <w:iCs/>
          <w:sz w:val="18"/>
        </w:rPr>
        <w:t xml:space="preserve">Has the invention been tested experimentally? If </w:t>
      </w:r>
      <w:r w:rsidR="00046D46">
        <w:rPr>
          <w:rFonts w:ascii="Arial" w:hAnsi="Arial" w:cs="Arial"/>
          <w:i/>
          <w:iCs/>
          <w:sz w:val="18"/>
        </w:rPr>
        <w:t>so,</w:t>
      </w:r>
      <w:r>
        <w:rPr>
          <w:rFonts w:ascii="Arial" w:hAnsi="Arial" w:cs="Arial"/>
          <w:i/>
          <w:iCs/>
          <w:sz w:val="18"/>
        </w:rPr>
        <w:t xml:space="preserve"> details of experimental data to be </w:t>
      </w:r>
    </w:p>
    <w:p w14:paraId="58119A36" w14:textId="77777777" w:rsidR="00682266" w:rsidRDefault="00682266" w:rsidP="00682266">
      <w:pPr>
        <w:ind w:left="1800"/>
        <w:jc w:val="both"/>
        <w:rPr>
          <w:rFonts w:ascii="Arial" w:hAnsi="Arial" w:cs="Arial"/>
        </w:rPr>
      </w:pPr>
      <w:r>
        <w:rPr>
          <w:rFonts w:ascii="Arial" w:hAnsi="Arial" w:cs="Arial"/>
          <w:i/>
          <w:iCs/>
          <w:sz w:val="18"/>
        </w:rPr>
        <w:t>supplied.)</w:t>
      </w:r>
    </w:p>
    <w:p w14:paraId="146A6F87" w14:textId="77777777" w:rsidR="00FE6B4C" w:rsidRPr="0004281A" w:rsidRDefault="00FE6B4C" w:rsidP="000B4BCA">
      <w:pPr>
        <w:tabs>
          <w:tab w:val="left" w:pos="976"/>
        </w:tabs>
        <w:spacing w:after="160" w:line="259" w:lineRule="auto"/>
        <w:rPr>
          <w:rFonts w:eastAsia="Calibri"/>
          <w:b/>
          <w:lang w:val="en-IN"/>
        </w:rPr>
      </w:pPr>
    </w:p>
    <w:p w14:paraId="1BEF040B" w14:textId="77777777" w:rsidR="00682266" w:rsidRDefault="00682266" w:rsidP="00682266">
      <w:pPr>
        <w:jc w:val="both"/>
        <w:rPr>
          <w:rFonts w:ascii="Arial" w:hAnsi="Arial" w:cs="Arial"/>
        </w:rPr>
      </w:pPr>
    </w:p>
    <w:p w14:paraId="3B7AE094" w14:textId="02826561" w:rsidR="00682266" w:rsidRDefault="00682266" w:rsidP="00682266">
      <w:pPr>
        <w:jc w:val="both"/>
        <w:rPr>
          <w:rFonts w:ascii="Arial" w:hAnsi="Arial" w:cs="Arial"/>
          <w:b/>
          <w:bCs/>
          <w:lang w:val="es-ES"/>
        </w:rPr>
      </w:pPr>
      <w:r>
        <w:rPr>
          <w:rFonts w:ascii="Arial" w:hAnsi="Arial" w:cs="Arial"/>
          <w:b/>
          <w:bCs/>
          <w:lang w:val="es-ES"/>
        </w:rPr>
        <w:t xml:space="preserve">5. </w:t>
      </w:r>
      <w:r w:rsidR="000B4BCA">
        <w:rPr>
          <w:rFonts w:ascii="Arial" w:hAnsi="Arial" w:cs="Arial"/>
          <w:b/>
          <w:bCs/>
          <w:lang w:val="es-ES"/>
        </w:rPr>
        <w:tab/>
      </w:r>
      <w:proofErr w:type="spellStart"/>
      <w:r>
        <w:rPr>
          <w:rFonts w:ascii="Arial" w:hAnsi="Arial" w:cs="Arial"/>
          <w:b/>
          <w:bCs/>
          <w:lang w:val="es-ES"/>
        </w:rPr>
        <w:t>Funding</w:t>
      </w:r>
      <w:proofErr w:type="spellEnd"/>
      <w:r>
        <w:rPr>
          <w:rFonts w:ascii="Arial" w:hAnsi="Arial" w:cs="Arial"/>
          <w:b/>
          <w:bCs/>
          <w:lang w:val="es-ES"/>
        </w:rPr>
        <w:t xml:space="preserve"> and </w:t>
      </w:r>
      <w:proofErr w:type="spellStart"/>
      <w:r>
        <w:rPr>
          <w:rFonts w:ascii="Arial" w:hAnsi="Arial" w:cs="Arial"/>
          <w:b/>
          <w:bCs/>
          <w:lang w:val="es-ES"/>
        </w:rPr>
        <w:t>support</w:t>
      </w:r>
      <w:proofErr w:type="spellEnd"/>
    </w:p>
    <w:p w14:paraId="74066BA6" w14:textId="77777777" w:rsidR="00682266" w:rsidRDefault="00682266" w:rsidP="00682266">
      <w:pPr>
        <w:jc w:val="both"/>
        <w:rPr>
          <w:rFonts w:ascii="Arial" w:hAnsi="Arial" w:cs="Arial"/>
          <w:lang w:val="es-ES"/>
        </w:rPr>
      </w:pPr>
    </w:p>
    <w:p w14:paraId="355CAFFF" w14:textId="427A388A" w:rsidR="00682266" w:rsidRDefault="00682266" w:rsidP="00682266">
      <w:pPr>
        <w:numPr>
          <w:ilvl w:val="0"/>
          <w:numId w:val="3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as there significant use of Institute equipment and facilities? </w:t>
      </w:r>
      <w:r>
        <w:rPr>
          <w:rFonts w:ascii="Arial" w:hAnsi="Arial" w:cs="Arial"/>
          <w:b/>
          <w:bCs/>
        </w:rPr>
        <w:t>Yes</w:t>
      </w:r>
    </w:p>
    <w:p w14:paraId="3FD8AAAB" w14:textId="15F05CC5" w:rsidR="00682266" w:rsidRDefault="00682266" w:rsidP="00682266">
      <w:pPr>
        <w:numPr>
          <w:ilvl w:val="0"/>
          <w:numId w:val="3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Was the invention supported by research grants/contract from external sources?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</w:t>
      </w:r>
      <w:r w:rsidR="00EB20C5">
        <w:rPr>
          <w:rFonts w:ascii="Arial" w:hAnsi="Arial" w:cs="Arial"/>
          <w:b/>
          <w:bCs/>
        </w:rPr>
        <w:t>Yes</w:t>
      </w:r>
    </w:p>
    <w:p w14:paraId="76184493" w14:textId="77777777" w:rsidR="00682266" w:rsidRDefault="00682266" w:rsidP="00682266">
      <w:pPr>
        <w:jc w:val="both"/>
        <w:rPr>
          <w:rFonts w:ascii="Arial" w:hAnsi="Arial" w:cs="Arial"/>
        </w:rPr>
      </w:pPr>
    </w:p>
    <w:p w14:paraId="1C0BAF2B" w14:textId="64A355C0" w:rsidR="00682266" w:rsidRDefault="00682266" w:rsidP="00682266">
      <w:pPr>
        <w:ind w:left="360"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f </w:t>
      </w:r>
      <w:r>
        <w:rPr>
          <w:rFonts w:ascii="Arial" w:hAnsi="Arial" w:cs="Arial"/>
          <w:b/>
          <w:bCs/>
        </w:rPr>
        <w:t xml:space="preserve">YES, </w:t>
      </w:r>
      <w:r>
        <w:rPr>
          <w:rFonts w:ascii="Arial" w:hAnsi="Arial" w:cs="Arial"/>
        </w:rPr>
        <w:t xml:space="preserve">please give </w:t>
      </w:r>
      <w:r w:rsidR="00046D46">
        <w:rPr>
          <w:rFonts w:ascii="Arial" w:hAnsi="Arial" w:cs="Arial"/>
        </w:rPr>
        <w:t>details:</w:t>
      </w:r>
    </w:p>
    <w:p w14:paraId="074BD087" w14:textId="77777777" w:rsidR="00682266" w:rsidRDefault="00682266" w:rsidP="00682266">
      <w:pPr>
        <w:jc w:val="both"/>
        <w:rPr>
          <w:rFonts w:ascii="Arial" w:hAnsi="Arial" w:cs="Arial"/>
        </w:rPr>
      </w:pPr>
    </w:p>
    <w:p w14:paraId="028B7E99" w14:textId="2C8619B9" w:rsidR="00682266" w:rsidRDefault="00682266" w:rsidP="00682266">
      <w:pPr>
        <w:ind w:firstLine="1080"/>
        <w:jc w:val="both"/>
        <w:rPr>
          <w:rFonts w:ascii="Arial" w:hAnsi="Arial" w:cs="Arial"/>
        </w:rPr>
      </w:pPr>
      <w:r>
        <w:rPr>
          <w:rFonts w:ascii="Arial" w:hAnsi="Arial" w:cs="Arial"/>
        </w:rPr>
        <w:t>(a) Sponsor</w:t>
      </w:r>
      <w:r>
        <w:rPr>
          <w:rFonts w:ascii="Arial" w:hAnsi="Arial" w:cs="Arial"/>
        </w:rPr>
        <w:tab/>
        <w:t xml:space="preserve">: </w:t>
      </w:r>
    </w:p>
    <w:p w14:paraId="3C8465DC" w14:textId="77777777" w:rsidR="00682266" w:rsidRDefault="00682266" w:rsidP="00682266">
      <w:pPr>
        <w:ind w:firstLine="1080"/>
        <w:jc w:val="both"/>
        <w:rPr>
          <w:rFonts w:ascii="Arial" w:hAnsi="Arial" w:cs="Arial"/>
        </w:rPr>
      </w:pPr>
    </w:p>
    <w:p w14:paraId="3E447E31" w14:textId="567CD3C8" w:rsidR="00682266" w:rsidRDefault="00682266" w:rsidP="00682266">
      <w:pPr>
        <w:ind w:firstLine="1080"/>
        <w:jc w:val="both"/>
        <w:rPr>
          <w:rFonts w:ascii="Arial" w:hAnsi="Arial" w:cs="Arial"/>
        </w:rPr>
      </w:pPr>
      <w:r>
        <w:rPr>
          <w:rFonts w:ascii="Arial" w:hAnsi="Arial" w:cs="Arial"/>
        </w:rPr>
        <w:t>(b) Grant/contract no.</w:t>
      </w:r>
      <w:r>
        <w:rPr>
          <w:rFonts w:ascii="Arial" w:hAnsi="Arial" w:cs="Arial"/>
        </w:rPr>
        <w:tab/>
        <w:t>:</w:t>
      </w:r>
    </w:p>
    <w:p w14:paraId="64AA0367" w14:textId="77777777" w:rsidR="00682266" w:rsidRDefault="00682266" w:rsidP="00682266">
      <w:pPr>
        <w:ind w:firstLine="1080"/>
        <w:jc w:val="both"/>
        <w:rPr>
          <w:rFonts w:ascii="Arial" w:hAnsi="Arial" w:cs="Arial"/>
        </w:rPr>
      </w:pPr>
    </w:p>
    <w:p w14:paraId="69516BF2" w14:textId="1602F376" w:rsidR="00682266" w:rsidRDefault="00682266" w:rsidP="00682266">
      <w:pPr>
        <w:ind w:left="3600" w:hanging="2520"/>
        <w:jc w:val="both"/>
        <w:rPr>
          <w:rFonts w:ascii="Arial" w:hAnsi="Arial" w:cs="Arial"/>
        </w:rPr>
      </w:pPr>
      <w:r>
        <w:rPr>
          <w:rFonts w:ascii="Arial" w:hAnsi="Arial" w:cs="Arial"/>
        </w:rPr>
        <w:t>(c) Period of grant/</w:t>
      </w:r>
      <w:r w:rsidR="00046D46">
        <w:rPr>
          <w:rFonts w:ascii="Arial" w:hAnsi="Arial" w:cs="Arial"/>
        </w:rPr>
        <w:t>contact</w:t>
      </w:r>
      <w:r>
        <w:rPr>
          <w:rFonts w:ascii="Arial" w:hAnsi="Arial" w:cs="Arial"/>
        </w:rPr>
        <w:tab/>
        <w:t xml:space="preserve">:  </w:t>
      </w:r>
    </w:p>
    <w:p w14:paraId="73A70179" w14:textId="77777777" w:rsidR="00682266" w:rsidRDefault="00682266" w:rsidP="00682266">
      <w:pPr>
        <w:ind w:firstLine="1080"/>
        <w:jc w:val="both"/>
        <w:rPr>
          <w:rFonts w:ascii="Arial" w:hAnsi="Arial" w:cs="Arial"/>
        </w:rPr>
      </w:pPr>
    </w:p>
    <w:p w14:paraId="68F061A3" w14:textId="57CE3AD5" w:rsidR="00682266" w:rsidRDefault="00682266" w:rsidP="00682266">
      <w:pPr>
        <w:ind w:left="1080"/>
        <w:rPr>
          <w:rFonts w:ascii="Arial" w:hAnsi="Arial" w:cs="Arial"/>
        </w:rPr>
      </w:pPr>
      <w:r>
        <w:rPr>
          <w:rFonts w:ascii="Arial" w:hAnsi="Arial" w:cs="Arial"/>
        </w:rPr>
        <w:t xml:space="preserve">(d) Principal investigator and co-investigator: </w:t>
      </w:r>
    </w:p>
    <w:p w14:paraId="68DE8C98" w14:textId="77777777" w:rsidR="00682266" w:rsidRDefault="00682266" w:rsidP="00682266">
      <w:pPr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  <w:i/>
          <w:iCs/>
          <w:sz w:val="18"/>
        </w:rPr>
        <w:t>(</w:t>
      </w:r>
      <w:proofErr w:type="gramStart"/>
      <w:r>
        <w:rPr>
          <w:rFonts w:ascii="Arial" w:hAnsi="Arial" w:cs="Arial"/>
          <w:i/>
          <w:iCs/>
          <w:sz w:val="18"/>
        </w:rPr>
        <w:t>even</w:t>
      </w:r>
      <w:proofErr w:type="gramEnd"/>
      <w:r>
        <w:rPr>
          <w:rFonts w:ascii="Arial" w:hAnsi="Arial" w:cs="Arial"/>
          <w:i/>
          <w:iCs/>
          <w:sz w:val="18"/>
        </w:rPr>
        <w:t xml:space="preserve"> if they are not inventors within the purview of this document and will not share the credit and royalties)</w:t>
      </w:r>
    </w:p>
    <w:p w14:paraId="5BD5B966" w14:textId="77777777" w:rsidR="00682266" w:rsidRDefault="00682266" w:rsidP="000B4BCA">
      <w:pPr>
        <w:jc w:val="both"/>
        <w:rPr>
          <w:rFonts w:ascii="Arial" w:hAnsi="Arial" w:cs="Arial"/>
        </w:rPr>
      </w:pPr>
    </w:p>
    <w:p w14:paraId="313676FD" w14:textId="66D3C20A" w:rsidR="00682266" w:rsidRDefault="00682266" w:rsidP="00682266">
      <w:pPr>
        <w:ind w:left="1440" w:hanging="360"/>
        <w:jc w:val="both"/>
        <w:rPr>
          <w:rFonts w:ascii="Arial" w:hAnsi="Arial" w:cs="Arial"/>
          <w:i/>
          <w:iCs/>
          <w:sz w:val="18"/>
        </w:rPr>
      </w:pPr>
      <w:r>
        <w:rPr>
          <w:rFonts w:ascii="Arial" w:hAnsi="Arial" w:cs="Arial"/>
        </w:rPr>
        <w:t xml:space="preserve">(e) Has the sponsor been informed of the invention? </w:t>
      </w:r>
      <w:r>
        <w:rPr>
          <w:rFonts w:ascii="Arial" w:hAnsi="Arial" w:cs="Arial"/>
          <w:i/>
          <w:iCs/>
          <w:sz w:val="18"/>
        </w:rPr>
        <w:t>(</w:t>
      </w:r>
      <w:proofErr w:type="gramStart"/>
      <w:r>
        <w:rPr>
          <w:rFonts w:ascii="Arial" w:hAnsi="Arial" w:cs="Arial"/>
          <w:i/>
          <w:iCs/>
          <w:sz w:val="18"/>
        </w:rPr>
        <w:t>state</w:t>
      </w:r>
      <w:proofErr w:type="gramEnd"/>
      <w:r>
        <w:rPr>
          <w:rFonts w:ascii="Arial" w:hAnsi="Arial" w:cs="Arial"/>
          <w:i/>
          <w:iCs/>
          <w:sz w:val="18"/>
        </w:rPr>
        <w:t xml:space="preserve"> whether required under grant/contract award conditions)</w:t>
      </w:r>
    </w:p>
    <w:p w14:paraId="117FA832" w14:textId="3BFF9447" w:rsidR="00682266" w:rsidRDefault="00EB20C5" w:rsidP="00682266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</w:t>
      </w:r>
    </w:p>
    <w:p w14:paraId="6964494C" w14:textId="77777777" w:rsidR="00682266" w:rsidRDefault="00682266" w:rsidP="00682266">
      <w:pPr>
        <w:jc w:val="both"/>
        <w:rPr>
          <w:rFonts w:ascii="Arial" w:hAnsi="Arial" w:cs="Arial"/>
        </w:rPr>
      </w:pPr>
    </w:p>
    <w:p w14:paraId="475CDF39" w14:textId="3932D9C0" w:rsidR="00682266" w:rsidRDefault="00682266" w:rsidP="00682266">
      <w:pPr>
        <w:ind w:left="360"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(f) Was the work done under any other agreement? Give details.</w:t>
      </w:r>
      <w:r w:rsidR="00CA485B">
        <w:rPr>
          <w:rFonts w:ascii="Arial" w:hAnsi="Arial" w:cs="Arial"/>
        </w:rPr>
        <w:t xml:space="preserve"> NO</w:t>
      </w:r>
    </w:p>
    <w:p w14:paraId="50EC55CA" w14:textId="77777777" w:rsidR="00682266" w:rsidRDefault="00682266" w:rsidP="00682266">
      <w:pPr>
        <w:jc w:val="both"/>
        <w:rPr>
          <w:rFonts w:ascii="Arial" w:hAnsi="Arial" w:cs="Arial"/>
        </w:rPr>
      </w:pPr>
    </w:p>
    <w:p w14:paraId="4E282DB5" w14:textId="121712E8" w:rsidR="00682266" w:rsidRDefault="00682266" w:rsidP="00682266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6. Information for protection of IPR: conception and disclosure </w:t>
      </w:r>
      <w:r>
        <w:rPr>
          <w:rFonts w:ascii="Arial" w:hAnsi="Arial" w:cs="Arial"/>
          <w:i/>
          <w:iCs/>
          <w:sz w:val="18"/>
        </w:rPr>
        <w:t xml:space="preserve">(Accurate data is required as prior disclosure may affect </w:t>
      </w:r>
      <w:r w:rsidR="000B4BCA">
        <w:rPr>
          <w:rFonts w:ascii="Arial" w:hAnsi="Arial" w:cs="Arial"/>
          <w:i/>
          <w:iCs/>
          <w:sz w:val="18"/>
        </w:rPr>
        <w:t xml:space="preserve">the </w:t>
      </w:r>
      <w:r>
        <w:rPr>
          <w:rFonts w:ascii="Arial" w:hAnsi="Arial" w:cs="Arial"/>
          <w:i/>
          <w:iCs/>
          <w:sz w:val="18"/>
        </w:rPr>
        <w:t>possibility of obtaining patent rights.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08"/>
        <w:gridCol w:w="1296"/>
        <w:gridCol w:w="2952"/>
      </w:tblGrid>
      <w:tr w:rsidR="00682266" w:rsidRPr="000B4BCA" w14:paraId="1096C00E" w14:textId="77777777" w:rsidTr="001A12CE">
        <w:tc>
          <w:tcPr>
            <w:tcW w:w="4608" w:type="dxa"/>
          </w:tcPr>
          <w:p w14:paraId="766E6147" w14:textId="77777777" w:rsidR="00682266" w:rsidRPr="000B4BCA" w:rsidRDefault="00682266" w:rsidP="001A12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6" w:type="dxa"/>
          </w:tcPr>
          <w:p w14:paraId="0396C98C" w14:textId="77777777" w:rsidR="00682266" w:rsidRPr="000B4BCA" w:rsidRDefault="00682266" w:rsidP="001A12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0B4BCA">
              <w:rPr>
                <w:rFonts w:ascii="Arial" w:hAnsi="Arial" w:cs="Arial"/>
                <w:sz w:val="20"/>
                <w:szCs w:val="20"/>
              </w:rPr>
              <w:t xml:space="preserve">Date </w:t>
            </w:r>
          </w:p>
        </w:tc>
        <w:tc>
          <w:tcPr>
            <w:tcW w:w="2952" w:type="dxa"/>
          </w:tcPr>
          <w:p w14:paraId="4ABEB0F0" w14:textId="77777777" w:rsidR="00682266" w:rsidRPr="000B4BCA" w:rsidRDefault="00682266" w:rsidP="001A12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0B4BCA">
              <w:rPr>
                <w:rFonts w:ascii="Arial" w:hAnsi="Arial" w:cs="Arial"/>
                <w:sz w:val="20"/>
                <w:szCs w:val="20"/>
              </w:rPr>
              <w:t>References/comments</w:t>
            </w:r>
          </w:p>
        </w:tc>
      </w:tr>
      <w:tr w:rsidR="00682266" w:rsidRPr="000B4BCA" w14:paraId="6A5C9731" w14:textId="77777777" w:rsidTr="001A12CE">
        <w:tc>
          <w:tcPr>
            <w:tcW w:w="4608" w:type="dxa"/>
          </w:tcPr>
          <w:p w14:paraId="02529CE6" w14:textId="364CCDFA" w:rsidR="00682266" w:rsidRPr="000B4BCA" w:rsidRDefault="00682266" w:rsidP="001A12CE">
            <w:pPr>
              <w:ind w:left="18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B4BCA">
              <w:rPr>
                <w:rFonts w:ascii="Arial" w:hAnsi="Arial" w:cs="Arial"/>
                <w:sz w:val="20"/>
                <w:szCs w:val="20"/>
              </w:rPr>
              <w:t xml:space="preserve">Date of </w:t>
            </w:r>
            <w:r w:rsidR="000B4BCA" w:rsidRPr="000B4BCA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B4BCA">
              <w:rPr>
                <w:rFonts w:ascii="Arial" w:hAnsi="Arial" w:cs="Arial"/>
                <w:sz w:val="20"/>
                <w:szCs w:val="20"/>
              </w:rPr>
              <w:t>conception of this invention.</w:t>
            </w:r>
          </w:p>
          <w:p w14:paraId="3659E5CB" w14:textId="77777777" w:rsidR="00682266" w:rsidRPr="000B4BCA" w:rsidRDefault="00682266" w:rsidP="001A12CE">
            <w:pPr>
              <w:ind w:firstLine="18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B4BCA">
              <w:rPr>
                <w:rFonts w:ascii="Arial" w:hAnsi="Arial" w:cs="Arial"/>
                <w:sz w:val="20"/>
                <w:szCs w:val="20"/>
              </w:rPr>
              <w:t>Has this date been documented?</w:t>
            </w:r>
          </w:p>
          <w:p w14:paraId="31D1661B" w14:textId="77777777" w:rsidR="00682266" w:rsidRPr="000B4BCA" w:rsidRDefault="00682266" w:rsidP="001A12CE">
            <w:pPr>
              <w:ind w:firstLine="18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B4BCA">
              <w:rPr>
                <w:rFonts w:ascii="Arial" w:hAnsi="Arial" w:cs="Arial"/>
                <w:sz w:val="20"/>
                <w:szCs w:val="20"/>
              </w:rPr>
              <w:t xml:space="preserve">If so, </w:t>
            </w:r>
            <w:proofErr w:type="gramStart"/>
            <w:r w:rsidRPr="000B4BCA">
              <w:rPr>
                <w:rFonts w:ascii="Arial" w:hAnsi="Arial" w:cs="Arial"/>
                <w:sz w:val="20"/>
                <w:szCs w:val="20"/>
              </w:rPr>
              <w:t>where</w:t>
            </w:r>
            <w:proofErr w:type="gramEnd"/>
            <w:r w:rsidRPr="000B4BCA">
              <w:rPr>
                <w:rFonts w:ascii="Arial" w:hAnsi="Arial" w:cs="Arial"/>
                <w:sz w:val="20"/>
                <w:szCs w:val="20"/>
              </w:rPr>
              <w:t xml:space="preserve"> and how?</w:t>
            </w:r>
          </w:p>
        </w:tc>
        <w:tc>
          <w:tcPr>
            <w:tcW w:w="1296" w:type="dxa"/>
          </w:tcPr>
          <w:p w14:paraId="4946DD9E" w14:textId="77777777" w:rsidR="00682266" w:rsidRPr="000B4BCA" w:rsidRDefault="00682266" w:rsidP="001A12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52" w:type="dxa"/>
          </w:tcPr>
          <w:p w14:paraId="3EB0DF00" w14:textId="77777777" w:rsidR="00682266" w:rsidRPr="000B4BCA" w:rsidRDefault="00682266" w:rsidP="001A12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2267CC5B" w14:textId="77777777" w:rsidR="00682266" w:rsidRPr="000B4BCA" w:rsidRDefault="00682266" w:rsidP="001A12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0317923C" w14:textId="77777777" w:rsidR="00682266" w:rsidRPr="000B4BCA" w:rsidRDefault="00682266" w:rsidP="001A12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3A51ACBD" w14:textId="77777777" w:rsidR="00682266" w:rsidRPr="000B4BCA" w:rsidRDefault="00682266" w:rsidP="001A12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82266" w:rsidRPr="000B4BCA" w14:paraId="6F492B7F" w14:textId="77777777" w:rsidTr="001A12CE">
        <w:tc>
          <w:tcPr>
            <w:tcW w:w="4608" w:type="dxa"/>
          </w:tcPr>
          <w:p w14:paraId="7D211D0C" w14:textId="62FE8AFF" w:rsidR="00682266" w:rsidRPr="000B4BCA" w:rsidRDefault="00682266" w:rsidP="001A12CE">
            <w:pPr>
              <w:ind w:left="18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B4BCA">
              <w:rPr>
                <w:rFonts w:ascii="Arial" w:hAnsi="Arial" w:cs="Arial"/>
                <w:sz w:val="20"/>
                <w:szCs w:val="20"/>
              </w:rPr>
              <w:t xml:space="preserve">Has this invention been presented at seminars/ discussions other than those </w:t>
            </w:r>
            <w:r w:rsidR="00E02627" w:rsidRPr="00E02627">
              <w:rPr>
                <w:rFonts w:ascii="Arial" w:hAnsi="Arial" w:cs="Arial"/>
                <w:sz w:val="20"/>
                <w:szCs w:val="20"/>
              </w:rPr>
              <w:t>that form the student's degree program requirement</w:t>
            </w:r>
            <w:r w:rsidRPr="000B4BCA"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1296" w:type="dxa"/>
          </w:tcPr>
          <w:p w14:paraId="7A6444ED" w14:textId="56E83771" w:rsidR="00682266" w:rsidRPr="000B4BCA" w:rsidRDefault="00682266" w:rsidP="001A12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52" w:type="dxa"/>
          </w:tcPr>
          <w:p w14:paraId="73B523C4" w14:textId="77777777" w:rsidR="00682266" w:rsidRPr="000B4BCA" w:rsidRDefault="00682266" w:rsidP="001A12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74C7243B" w14:textId="77777777" w:rsidR="00682266" w:rsidRPr="000B4BCA" w:rsidRDefault="00682266" w:rsidP="001A12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16C5EF4F" w14:textId="77777777" w:rsidR="00682266" w:rsidRPr="000B4BCA" w:rsidRDefault="00682266" w:rsidP="001A12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427A778D" w14:textId="77777777" w:rsidR="00682266" w:rsidRPr="000B4BCA" w:rsidRDefault="00682266" w:rsidP="001A12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82266" w:rsidRPr="000B4BCA" w14:paraId="15DFC699" w14:textId="77777777" w:rsidTr="001A12CE">
        <w:tc>
          <w:tcPr>
            <w:tcW w:w="4608" w:type="dxa"/>
          </w:tcPr>
          <w:p w14:paraId="651687B8" w14:textId="77777777" w:rsidR="00682266" w:rsidRPr="000B4BCA" w:rsidRDefault="00682266" w:rsidP="001A12CE">
            <w:pPr>
              <w:ind w:left="18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B4BCA">
              <w:rPr>
                <w:rFonts w:ascii="Arial" w:hAnsi="Arial" w:cs="Arial"/>
                <w:sz w:val="20"/>
                <w:szCs w:val="20"/>
              </w:rPr>
              <w:t>Please provide the anticipated date of submission for publication or communication for presentation at seminar/conference etc. (Should not be earlier than one month from this date)</w:t>
            </w:r>
          </w:p>
        </w:tc>
        <w:tc>
          <w:tcPr>
            <w:tcW w:w="1296" w:type="dxa"/>
          </w:tcPr>
          <w:p w14:paraId="2C617CEE" w14:textId="25A3C71D" w:rsidR="00682266" w:rsidRPr="000B4BCA" w:rsidRDefault="00682266" w:rsidP="001A12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52" w:type="dxa"/>
          </w:tcPr>
          <w:p w14:paraId="33027D32" w14:textId="77777777" w:rsidR="00682266" w:rsidRPr="000B4BCA" w:rsidRDefault="00682266" w:rsidP="001A12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19B03837" w14:textId="77777777" w:rsidR="00682266" w:rsidRPr="000B4BCA" w:rsidRDefault="00682266" w:rsidP="001A12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18695167" w14:textId="77777777" w:rsidR="00682266" w:rsidRPr="000B4BCA" w:rsidRDefault="00682266" w:rsidP="001A12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1B649CF9" w14:textId="77777777" w:rsidR="00682266" w:rsidRPr="000B4BCA" w:rsidRDefault="00682266" w:rsidP="001A12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7DE6AF4B" w14:textId="77777777" w:rsidR="00682266" w:rsidRPr="000B4BCA" w:rsidRDefault="00682266" w:rsidP="001A12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82266" w:rsidRPr="000B4BCA" w14:paraId="4A1FB066" w14:textId="77777777" w:rsidTr="001477C7">
        <w:trPr>
          <w:trHeight w:val="530"/>
        </w:trPr>
        <w:tc>
          <w:tcPr>
            <w:tcW w:w="4608" w:type="dxa"/>
          </w:tcPr>
          <w:p w14:paraId="44D29E7E" w14:textId="77777777" w:rsidR="00682266" w:rsidRPr="000B4BCA" w:rsidRDefault="00682266" w:rsidP="001A12CE">
            <w:pPr>
              <w:ind w:left="18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B4BCA">
              <w:rPr>
                <w:sz w:val="20"/>
                <w:szCs w:val="20"/>
              </w:rPr>
              <w:br w:type="page"/>
            </w:r>
            <w:r w:rsidRPr="000B4BCA">
              <w:rPr>
                <w:rFonts w:ascii="Arial" w:hAnsi="Arial" w:cs="Arial"/>
                <w:sz w:val="20"/>
                <w:szCs w:val="20"/>
              </w:rPr>
              <w:t>Has the invention been reduced to practice?</w:t>
            </w:r>
          </w:p>
        </w:tc>
        <w:tc>
          <w:tcPr>
            <w:tcW w:w="1296" w:type="dxa"/>
          </w:tcPr>
          <w:p w14:paraId="5F17297A" w14:textId="171A6DF1" w:rsidR="00682266" w:rsidRPr="000B4BCA" w:rsidRDefault="00682266" w:rsidP="001A12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52" w:type="dxa"/>
          </w:tcPr>
          <w:p w14:paraId="02D540B2" w14:textId="77777777" w:rsidR="00682266" w:rsidRPr="000B4BCA" w:rsidRDefault="00682266" w:rsidP="001A12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CBF1AB0" w14:textId="77777777" w:rsidR="00682266" w:rsidRDefault="00682266" w:rsidP="00682266">
      <w:pPr>
        <w:jc w:val="both"/>
        <w:rPr>
          <w:rFonts w:ascii="Arial" w:hAnsi="Arial" w:cs="Arial"/>
        </w:rPr>
      </w:pPr>
    </w:p>
    <w:p w14:paraId="0A6FB66C" w14:textId="1231C9DD" w:rsidR="00682266" w:rsidRDefault="00682266" w:rsidP="00682266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7. Commercial potential</w:t>
      </w:r>
    </w:p>
    <w:p w14:paraId="7AB5F099" w14:textId="77777777" w:rsidR="00682266" w:rsidRDefault="00682266" w:rsidP="00682266">
      <w:pPr>
        <w:jc w:val="both"/>
        <w:rPr>
          <w:rFonts w:ascii="Arial" w:hAnsi="Arial" w:cs="Arial"/>
        </w:rPr>
      </w:pPr>
    </w:p>
    <w:p w14:paraId="4536F36E" w14:textId="77777777" w:rsidR="00682266" w:rsidRDefault="00682266" w:rsidP="00682266">
      <w:pPr>
        <w:jc w:val="both"/>
        <w:rPr>
          <w:rFonts w:ascii="Arial" w:hAnsi="Arial" w:cs="Arial"/>
        </w:rPr>
      </w:pPr>
    </w:p>
    <w:p w14:paraId="6825A6D7" w14:textId="77777777" w:rsidR="00682266" w:rsidRDefault="00682266" w:rsidP="00682266">
      <w:pPr>
        <w:jc w:val="both"/>
        <w:rPr>
          <w:rFonts w:ascii="Arial" w:hAnsi="Arial" w:cs="Arial"/>
        </w:rPr>
      </w:pPr>
    </w:p>
    <w:p w14:paraId="077E64D2" w14:textId="7B0F4ED6" w:rsidR="00682266" w:rsidRDefault="00682266" w:rsidP="00682266">
      <w:pPr>
        <w:numPr>
          <w:ilvl w:val="1"/>
          <w:numId w:val="5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List of probable users of the technology (class of industries/organizations or target companies</w:t>
      </w:r>
      <w:r w:rsidR="00046D46">
        <w:rPr>
          <w:rFonts w:ascii="Arial" w:hAnsi="Arial" w:cs="Arial"/>
        </w:rPr>
        <w:t>):</w:t>
      </w:r>
    </w:p>
    <w:p w14:paraId="16EE702F" w14:textId="77777777" w:rsidR="00682266" w:rsidRDefault="00682266" w:rsidP="00682266">
      <w:pPr>
        <w:jc w:val="both"/>
        <w:rPr>
          <w:rFonts w:ascii="Arial" w:hAnsi="Arial" w:cs="Arial"/>
        </w:rPr>
      </w:pPr>
    </w:p>
    <w:p w14:paraId="54526EC6" w14:textId="77777777" w:rsidR="00682266" w:rsidRDefault="00682266" w:rsidP="00682266">
      <w:pPr>
        <w:jc w:val="both"/>
        <w:rPr>
          <w:rFonts w:ascii="Arial" w:hAnsi="Arial" w:cs="Arial"/>
        </w:rPr>
      </w:pPr>
    </w:p>
    <w:p w14:paraId="79708881" w14:textId="77777777" w:rsidR="00682266" w:rsidRDefault="00682266" w:rsidP="00682266">
      <w:pPr>
        <w:jc w:val="both"/>
        <w:rPr>
          <w:rFonts w:ascii="Arial" w:hAnsi="Arial" w:cs="Arial"/>
        </w:rPr>
      </w:pPr>
    </w:p>
    <w:p w14:paraId="6D31B040" w14:textId="3FBF4E71" w:rsidR="00682266" w:rsidRDefault="00682266" w:rsidP="00682266">
      <w:pPr>
        <w:numPr>
          <w:ilvl w:val="1"/>
          <w:numId w:val="5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List of probable organizations who may be interested in technology transfer (target industries or companies or other </w:t>
      </w:r>
      <w:r w:rsidR="00E02627">
        <w:rPr>
          <w:rFonts w:ascii="Arial" w:hAnsi="Arial" w:cs="Arial"/>
        </w:rPr>
        <w:t>organizations</w:t>
      </w:r>
      <w:r w:rsidR="00822619">
        <w:rPr>
          <w:rFonts w:ascii="Arial" w:hAnsi="Arial" w:cs="Arial"/>
        </w:rPr>
        <w:t>):</w:t>
      </w:r>
    </w:p>
    <w:p w14:paraId="6C34D435" w14:textId="77777777" w:rsidR="00CA485B" w:rsidRDefault="00CA485B" w:rsidP="00CA485B">
      <w:pPr>
        <w:ind w:left="720"/>
        <w:jc w:val="both"/>
        <w:rPr>
          <w:rFonts w:ascii="Arial" w:hAnsi="Arial" w:cs="Arial"/>
        </w:rPr>
      </w:pPr>
    </w:p>
    <w:p w14:paraId="26437CF7" w14:textId="77777777" w:rsidR="00682266" w:rsidRDefault="00682266" w:rsidP="00682266">
      <w:pPr>
        <w:jc w:val="both"/>
        <w:rPr>
          <w:rFonts w:ascii="Arial" w:hAnsi="Arial" w:cs="Arial"/>
        </w:rPr>
      </w:pPr>
    </w:p>
    <w:p w14:paraId="061DD0FF" w14:textId="77777777" w:rsidR="00682266" w:rsidRDefault="00682266" w:rsidP="00682266">
      <w:pPr>
        <w:jc w:val="both"/>
        <w:rPr>
          <w:rFonts w:ascii="Arial" w:hAnsi="Arial" w:cs="Arial"/>
        </w:rPr>
      </w:pPr>
    </w:p>
    <w:p w14:paraId="40E78221" w14:textId="77777777" w:rsidR="00682266" w:rsidRDefault="00682266" w:rsidP="00682266">
      <w:pPr>
        <w:jc w:val="both"/>
        <w:rPr>
          <w:rFonts w:ascii="Arial" w:hAnsi="Arial" w:cs="Arial"/>
        </w:rPr>
      </w:pPr>
    </w:p>
    <w:p w14:paraId="0C780E5F" w14:textId="3038359A" w:rsidR="00682266" w:rsidRDefault="00682266" w:rsidP="00682266">
      <w:pPr>
        <w:numPr>
          <w:ilvl w:val="1"/>
          <w:numId w:val="5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tential marketability including commercial suggestions [viable size of </w:t>
      </w:r>
      <w:r w:rsidR="00E02627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industry, equipment, raw material</w:t>
      </w:r>
      <w:r w:rsidR="00E02627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 </w:t>
      </w:r>
      <w:r w:rsidR="00E02627">
        <w:rPr>
          <w:rFonts w:ascii="Arial" w:hAnsi="Arial" w:cs="Arial"/>
        </w:rPr>
        <w:t>human resources</w:t>
      </w:r>
      <w:r>
        <w:rPr>
          <w:rFonts w:ascii="Arial" w:hAnsi="Arial" w:cs="Arial"/>
        </w:rPr>
        <w:t xml:space="preserve"> requirement under different skill levels, import component, export potential, other relevant economic information]</w:t>
      </w:r>
    </w:p>
    <w:p w14:paraId="74CC18F1" w14:textId="77777777" w:rsidR="00682266" w:rsidRDefault="00682266" w:rsidP="00682266">
      <w:pPr>
        <w:jc w:val="both"/>
        <w:rPr>
          <w:rFonts w:ascii="Arial" w:hAnsi="Arial" w:cs="Arial"/>
        </w:rPr>
      </w:pPr>
    </w:p>
    <w:p w14:paraId="0ECAAFEF" w14:textId="77777777" w:rsidR="00682266" w:rsidRDefault="00682266" w:rsidP="00682266">
      <w:pPr>
        <w:jc w:val="both"/>
        <w:rPr>
          <w:rFonts w:ascii="Arial" w:hAnsi="Arial" w:cs="Arial"/>
        </w:rPr>
      </w:pPr>
    </w:p>
    <w:p w14:paraId="10CC24B7" w14:textId="1B19DC9C" w:rsidR="00682266" w:rsidRDefault="00682266" w:rsidP="00682266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8. Prior disclosure and possible </w:t>
      </w:r>
      <w:r w:rsidR="00046D46">
        <w:rPr>
          <w:rFonts w:ascii="Arial" w:hAnsi="Arial" w:cs="Arial"/>
          <w:b/>
          <w:bCs/>
        </w:rPr>
        <w:t>intent:</w:t>
      </w:r>
    </w:p>
    <w:p w14:paraId="02A93F80" w14:textId="77777777" w:rsidR="00682266" w:rsidRDefault="00682266" w:rsidP="00682266">
      <w:pPr>
        <w:jc w:val="both"/>
        <w:rPr>
          <w:rFonts w:ascii="Arial" w:hAnsi="Arial" w:cs="Arial"/>
          <w:b/>
          <w:bCs/>
        </w:rPr>
      </w:pPr>
    </w:p>
    <w:p w14:paraId="31F5BBC3" w14:textId="63F922E8" w:rsidR="00682266" w:rsidRDefault="00682266" w:rsidP="00682266">
      <w:pPr>
        <w:numPr>
          <w:ilvl w:val="1"/>
          <w:numId w:val="6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Has the invention been disclosed to industry representatives or their parties?</w:t>
      </w:r>
      <w:r w:rsidR="00CA485B">
        <w:rPr>
          <w:rFonts w:ascii="Arial" w:hAnsi="Arial" w:cs="Arial"/>
        </w:rPr>
        <w:t xml:space="preserve"> </w:t>
      </w:r>
    </w:p>
    <w:p w14:paraId="51B353D7" w14:textId="77777777" w:rsidR="00682266" w:rsidRDefault="00682266" w:rsidP="00682266">
      <w:pPr>
        <w:jc w:val="both"/>
        <w:rPr>
          <w:rFonts w:ascii="Arial" w:hAnsi="Arial" w:cs="Arial"/>
        </w:rPr>
      </w:pPr>
    </w:p>
    <w:p w14:paraId="67A436D8" w14:textId="77777777" w:rsidR="00682266" w:rsidRDefault="00682266" w:rsidP="00682266">
      <w:pPr>
        <w:jc w:val="both"/>
        <w:rPr>
          <w:rFonts w:ascii="Arial" w:hAnsi="Arial" w:cs="Arial"/>
        </w:rPr>
      </w:pPr>
    </w:p>
    <w:p w14:paraId="21D8F136" w14:textId="433329BC" w:rsidR="00682266" w:rsidRDefault="00682266" w:rsidP="00682266">
      <w:pPr>
        <w:numPr>
          <w:ilvl w:val="1"/>
          <w:numId w:val="6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Has any commercial organization shown interest in this invention? Give details.</w:t>
      </w:r>
    </w:p>
    <w:p w14:paraId="258313AA" w14:textId="67BD1BB6" w:rsidR="00682266" w:rsidRDefault="00682266" w:rsidP="00682266">
      <w:pPr>
        <w:jc w:val="both"/>
        <w:rPr>
          <w:rFonts w:ascii="Arial" w:hAnsi="Arial" w:cs="Arial"/>
        </w:rPr>
      </w:pPr>
    </w:p>
    <w:p w14:paraId="5CDCF181" w14:textId="77777777" w:rsidR="006737D3" w:rsidRDefault="006737D3" w:rsidP="00682266">
      <w:pPr>
        <w:jc w:val="both"/>
        <w:rPr>
          <w:rFonts w:ascii="Arial" w:hAnsi="Arial" w:cs="Arial"/>
        </w:rPr>
      </w:pPr>
    </w:p>
    <w:p w14:paraId="3096338E" w14:textId="4A30FE6D" w:rsidR="00682266" w:rsidRDefault="00682266" w:rsidP="00682266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9. Development </w:t>
      </w:r>
      <w:r w:rsidR="00046D46">
        <w:rPr>
          <w:rFonts w:ascii="Arial" w:hAnsi="Arial" w:cs="Arial"/>
          <w:b/>
          <w:bCs/>
        </w:rPr>
        <w:t>Stage:</w:t>
      </w:r>
    </w:p>
    <w:p w14:paraId="0D449D6A" w14:textId="77777777" w:rsidR="00682266" w:rsidRDefault="00682266" w:rsidP="00682266">
      <w:pPr>
        <w:jc w:val="both"/>
        <w:rPr>
          <w:rFonts w:ascii="Arial" w:hAnsi="Arial" w:cs="Arial"/>
          <w:b/>
          <w:bCs/>
        </w:rPr>
      </w:pPr>
    </w:p>
    <w:p w14:paraId="1C57A248" w14:textId="1124F912" w:rsidR="00682266" w:rsidRDefault="00682266" w:rsidP="00682266">
      <w:pPr>
        <w:pStyle w:val="BodyText3"/>
        <w:tabs>
          <w:tab w:val="clear" w:pos="-2520"/>
        </w:tabs>
      </w:pPr>
      <w:r>
        <w:t xml:space="preserve">What is the current stage of development of the invention as it relates to commercial utilization and </w:t>
      </w:r>
      <w:proofErr w:type="gramStart"/>
      <w:r w:rsidR="00046D46">
        <w:t>marketability:</w:t>
      </w:r>
      <w:proofErr w:type="gramEnd"/>
    </w:p>
    <w:p w14:paraId="68F97587" w14:textId="77777777" w:rsidR="00682266" w:rsidRDefault="00682266" w:rsidP="00682266">
      <w:pPr>
        <w:jc w:val="both"/>
        <w:rPr>
          <w:rFonts w:ascii="Arial" w:hAnsi="Arial" w:cs="Arial"/>
        </w:rPr>
      </w:pPr>
    </w:p>
    <w:p w14:paraId="451E9FEC" w14:textId="5BADB9F3" w:rsidR="00682266" w:rsidRDefault="00152C21" w:rsidP="00682266">
      <w:pPr>
        <w:jc w:val="both"/>
        <w:rPr>
          <w:rFonts w:ascii="Arial" w:hAnsi="Arial" w:cs="Arial"/>
        </w:rPr>
      </w:pPr>
      <w:r>
        <w:rPr>
          <w:rFonts w:ascii="Arial" w:hAnsi="Arial" w:cs="Arial"/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EDE5FD8" wp14:editId="387E2DBF">
                <wp:simplePos x="0" y="0"/>
                <wp:positionH relativeFrom="column">
                  <wp:posOffset>495300</wp:posOffset>
                </wp:positionH>
                <wp:positionV relativeFrom="paragraph">
                  <wp:posOffset>3810</wp:posOffset>
                </wp:positionV>
                <wp:extent cx="142875" cy="133350"/>
                <wp:effectExtent l="9525" t="9525" r="9525" b="9525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33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B0E23F" id="Rectangle 6" o:spid="_x0000_s1026" style="position:absolute;margin-left:39pt;margin-top:.3pt;width:11.25pt;height:10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"/>
            </w:pict>
          </mc:Fallback>
        </mc:AlternateContent>
      </w:r>
      <w:r w:rsidR="00682266">
        <w:rPr>
          <w:rFonts w:ascii="Arial" w:hAnsi="Arial" w:cs="Arial"/>
        </w:rPr>
        <w:tab/>
      </w:r>
      <w:r w:rsidR="00682266">
        <w:rPr>
          <w:rFonts w:ascii="Arial" w:hAnsi="Arial" w:cs="Arial"/>
        </w:rPr>
        <w:tab/>
        <w:t>Embryonic</w:t>
      </w:r>
    </w:p>
    <w:p w14:paraId="42E9FF72" w14:textId="0690894C" w:rsidR="00682266" w:rsidRDefault="00152C21" w:rsidP="00682266">
      <w:pPr>
        <w:jc w:val="both"/>
        <w:rPr>
          <w:rFonts w:ascii="Arial" w:hAnsi="Arial" w:cs="Arial"/>
        </w:rPr>
      </w:pPr>
      <w:r>
        <w:rPr>
          <w:rFonts w:ascii="Arial" w:hAnsi="Arial" w:cs="Arial"/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40FA98C" wp14:editId="252B3B59">
                <wp:simplePos x="0" y="0"/>
                <wp:positionH relativeFrom="column">
                  <wp:posOffset>495300</wp:posOffset>
                </wp:positionH>
                <wp:positionV relativeFrom="paragraph">
                  <wp:posOffset>15240</wp:posOffset>
                </wp:positionV>
                <wp:extent cx="142875" cy="133350"/>
                <wp:effectExtent l="9525" t="5715" r="9525" b="13335"/>
                <wp:wrapNone/>
                <wp:docPr id="5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33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953C91" id="Rectangle 7" o:spid="_x0000_s1026" style="position:absolute;margin-left:39pt;margin-top:1.2pt;width:11.25pt;height:10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"/>
            </w:pict>
          </mc:Fallback>
        </mc:AlternateContent>
      </w:r>
      <w:r w:rsidR="00682266">
        <w:rPr>
          <w:rFonts w:ascii="Arial" w:hAnsi="Arial" w:cs="Arial"/>
        </w:rPr>
        <w:tab/>
      </w:r>
      <w:r w:rsidR="00682266">
        <w:rPr>
          <w:rFonts w:ascii="Arial" w:hAnsi="Arial" w:cs="Arial"/>
        </w:rPr>
        <w:tab/>
        <w:t>Partially developed</w:t>
      </w:r>
    </w:p>
    <w:p w14:paraId="25F982AB" w14:textId="13BF1EA6" w:rsidR="00682266" w:rsidRDefault="00152C21" w:rsidP="00682266">
      <w:pPr>
        <w:jc w:val="both"/>
        <w:rPr>
          <w:rFonts w:ascii="Arial" w:hAnsi="Arial" w:cs="Arial"/>
        </w:rPr>
      </w:pPr>
      <w:r>
        <w:rPr>
          <w:rFonts w:ascii="Arial" w:hAnsi="Arial" w:cs="Arial"/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7E85606" wp14:editId="5EC3AC8A">
                <wp:simplePos x="0" y="0"/>
                <wp:positionH relativeFrom="column">
                  <wp:posOffset>495300</wp:posOffset>
                </wp:positionH>
                <wp:positionV relativeFrom="paragraph">
                  <wp:posOffset>17780</wp:posOffset>
                </wp:positionV>
                <wp:extent cx="142875" cy="133350"/>
                <wp:effectExtent l="9525" t="12065" r="9525" b="6985"/>
                <wp:wrapNone/>
                <wp:docPr id="4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2875" cy="133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090212" id="Rectangle 8" o:spid="_x0000_s1026" style="position:absolute;margin-left:39pt;margin-top:1.4pt;width:11.25pt;height:10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"/>
            </w:pict>
          </mc:Fallback>
        </mc:AlternateContent>
      </w:r>
      <w:r w:rsidR="00682266">
        <w:rPr>
          <w:rFonts w:ascii="Arial" w:hAnsi="Arial" w:cs="Arial"/>
        </w:rPr>
        <w:tab/>
      </w:r>
      <w:r w:rsidR="00682266">
        <w:rPr>
          <w:rFonts w:ascii="Arial" w:hAnsi="Arial" w:cs="Arial"/>
        </w:rPr>
        <w:tab/>
        <w:t>Fully developed</w:t>
      </w:r>
    </w:p>
    <w:p w14:paraId="7016B42F" w14:textId="77777777" w:rsidR="00682266" w:rsidRDefault="00682266" w:rsidP="00682266">
      <w:pPr>
        <w:jc w:val="both"/>
        <w:rPr>
          <w:rFonts w:ascii="Arial" w:hAnsi="Arial" w:cs="Arial"/>
        </w:rPr>
      </w:pPr>
    </w:p>
    <w:p w14:paraId="77E1B4C4" w14:textId="549D6673" w:rsidR="00682266" w:rsidRDefault="00682266" w:rsidP="00682266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10. Potential for international </w:t>
      </w:r>
      <w:r w:rsidR="00046D46">
        <w:rPr>
          <w:rFonts w:ascii="Arial" w:hAnsi="Arial" w:cs="Arial"/>
          <w:b/>
          <w:bCs/>
        </w:rPr>
        <w:t>patent:</w:t>
      </w:r>
    </w:p>
    <w:p w14:paraId="28E0BFE3" w14:textId="77777777" w:rsidR="00682266" w:rsidRDefault="00682266" w:rsidP="00682266">
      <w:pPr>
        <w:pStyle w:val="BodyText3"/>
        <w:tabs>
          <w:tab w:val="clear" w:pos="-2520"/>
        </w:tabs>
      </w:pPr>
      <w:r>
        <w:t xml:space="preserve">Does the invention have significant commercial potential in foreign countries? </w:t>
      </w:r>
    </w:p>
    <w:p w14:paraId="512E2488" w14:textId="49A474FF" w:rsidR="00682266" w:rsidRDefault="00682266" w:rsidP="00682266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If so, where? Give details.</w:t>
      </w:r>
    </w:p>
    <w:p w14:paraId="723C50AB" w14:textId="2329BA48" w:rsidR="00682266" w:rsidRDefault="00682266" w:rsidP="00682266">
      <w:pPr>
        <w:jc w:val="both"/>
        <w:rPr>
          <w:rFonts w:ascii="Arial" w:hAnsi="Arial" w:cs="Arial"/>
        </w:rPr>
      </w:pPr>
    </w:p>
    <w:p w14:paraId="12DC1C86" w14:textId="77777777" w:rsidR="006737D3" w:rsidRDefault="006737D3" w:rsidP="00682266">
      <w:pPr>
        <w:jc w:val="both"/>
        <w:rPr>
          <w:rFonts w:ascii="Arial" w:hAnsi="Arial" w:cs="Arial"/>
        </w:rPr>
      </w:pPr>
    </w:p>
    <w:p w14:paraId="2818DDC1" w14:textId="3570353A" w:rsidR="00682266" w:rsidRDefault="00682266" w:rsidP="00682266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11. </w:t>
      </w:r>
      <w:r w:rsidR="00046D46">
        <w:rPr>
          <w:rFonts w:ascii="Arial" w:hAnsi="Arial" w:cs="Arial"/>
          <w:b/>
          <w:bCs/>
        </w:rPr>
        <w:t>Declaration:</w:t>
      </w:r>
    </w:p>
    <w:p w14:paraId="5D000FB4" w14:textId="77777777" w:rsidR="00682266" w:rsidRDefault="00682266" w:rsidP="00682266">
      <w:pPr>
        <w:jc w:val="both"/>
        <w:rPr>
          <w:rFonts w:ascii="Arial" w:hAnsi="Arial" w:cs="Arial"/>
          <w:b/>
          <w:bCs/>
        </w:rPr>
      </w:pPr>
    </w:p>
    <w:p w14:paraId="66674E05" w14:textId="6EB56F7A" w:rsidR="00682266" w:rsidRDefault="00682266" w:rsidP="00682266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/We declare that all statements made herein are true to the best of my/our knowledge. I/We hereby agree to hold the right of intellectual property of this invention jointly with </w:t>
      </w:r>
      <w:r w:rsidR="00C817B7">
        <w:rPr>
          <w:rFonts w:ascii="Arial" w:hAnsi="Arial" w:cs="Arial"/>
        </w:rPr>
        <w:t xml:space="preserve">Birla </w:t>
      </w:r>
      <w:r>
        <w:rPr>
          <w:rFonts w:ascii="Arial" w:hAnsi="Arial" w:cs="Arial"/>
        </w:rPr>
        <w:t xml:space="preserve">Institute of Technology, </w:t>
      </w:r>
      <w:proofErr w:type="spellStart"/>
      <w:r w:rsidR="00C817B7">
        <w:rPr>
          <w:rFonts w:ascii="Arial" w:hAnsi="Arial" w:cs="Arial"/>
        </w:rPr>
        <w:t>Mesra</w:t>
      </w:r>
      <w:proofErr w:type="spellEnd"/>
      <w:r w:rsidR="00C817B7">
        <w:rPr>
          <w:rFonts w:ascii="Arial" w:hAnsi="Arial" w:cs="Arial"/>
        </w:rPr>
        <w:t>, Ranchi</w:t>
      </w:r>
      <w:r>
        <w:rPr>
          <w:rFonts w:ascii="Arial" w:hAnsi="Arial" w:cs="Arial"/>
        </w:rPr>
        <w:t xml:space="preserve">. </w:t>
      </w:r>
      <w:r w:rsidR="00C817B7">
        <w:rPr>
          <w:rFonts w:ascii="Arial" w:hAnsi="Arial" w:cs="Arial"/>
        </w:rPr>
        <w:t xml:space="preserve">Birla Institute of Technology, </w:t>
      </w:r>
      <w:proofErr w:type="spellStart"/>
      <w:r w:rsidR="00C817B7">
        <w:rPr>
          <w:rFonts w:ascii="Arial" w:hAnsi="Arial" w:cs="Arial"/>
        </w:rPr>
        <w:t>Mesra</w:t>
      </w:r>
      <w:proofErr w:type="spellEnd"/>
      <w:r w:rsidR="00BE2F55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will share any royalty income derived from the invention with the inventor(s) according to the IP policy of the Institute in force. </w:t>
      </w:r>
      <w:r w:rsidR="006737D3">
        <w:rPr>
          <w:rFonts w:ascii="Arial" w:hAnsi="Arial" w:cs="Arial"/>
        </w:rPr>
        <w:t>The Intellectual</w:t>
      </w:r>
      <w:r>
        <w:rPr>
          <w:rFonts w:ascii="Arial" w:hAnsi="Arial" w:cs="Arial"/>
        </w:rPr>
        <w:t xml:space="preserve"> Property of this invention will be protected by </w:t>
      </w:r>
      <w:r w:rsidR="00BE2F55">
        <w:rPr>
          <w:rFonts w:ascii="Arial" w:hAnsi="Arial" w:cs="Arial"/>
        </w:rPr>
        <w:t xml:space="preserve">the </w:t>
      </w:r>
      <w:r w:rsidR="00C817B7">
        <w:rPr>
          <w:rFonts w:ascii="Arial" w:hAnsi="Arial" w:cs="Arial"/>
        </w:rPr>
        <w:t xml:space="preserve">Birla Institute of Technology, </w:t>
      </w:r>
      <w:proofErr w:type="spellStart"/>
      <w:r w:rsidR="00C817B7">
        <w:rPr>
          <w:rFonts w:ascii="Arial" w:hAnsi="Arial" w:cs="Arial"/>
        </w:rPr>
        <w:t>Mesra</w:t>
      </w:r>
      <w:proofErr w:type="spellEnd"/>
      <w:r w:rsidR="00BE2F55">
        <w:rPr>
          <w:rFonts w:ascii="Arial" w:hAnsi="Arial" w:cs="Arial"/>
        </w:rPr>
        <w:t>,</w:t>
      </w:r>
      <w:r w:rsidR="006737D3">
        <w:rPr>
          <w:rFonts w:ascii="Arial" w:hAnsi="Arial" w:cs="Arial"/>
        </w:rPr>
        <w:t xml:space="preserve"> based</w:t>
      </w:r>
      <w:r>
        <w:rPr>
          <w:rFonts w:ascii="Arial" w:hAnsi="Arial" w:cs="Arial"/>
        </w:rPr>
        <w:t xml:space="preserve"> on its merit and commercial viability.</w:t>
      </w:r>
    </w:p>
    <w:p w14:paraId="58D0E820" w14:textId="6165FFD2" w:rsidR="00CA485B" w:rsidRDefault="00CA485B" w:rsidP="00682266">
      <w:pPr>
        <w:jc w:val="both"/>
        <w:rPr>
          <w:rFonts w:ascii="Arial" w:hAnsi="Arial" w:cs="Arial"/>
        </w:rPr>
      </w:pPr>
    </w:p>
    <w:p w14:paraId="21140038" w14:textId="17593186" w:rsidR="00CA485B" w:rsidRDefault="00CA485B" w:rsidP="00682266">
      <w:pPr>
        <w:jc w:val="both"/>
        <w:rPr>
          <w:rFonts w:ascii="Arial" w:hAnsi="Arial" w:cs="Arial"/>
        </w:rPr>
      </w:pPr>
    </w:p>
    <w:p w14:paraId="24681136" w14:textId="7AB46DA9" w:rsidR="00682266" w:rsidRDefault="00152C21" w:rsidP="00682266">
      <w:pPr>
        <w:jc w:val="both"/>
        <w:rPr>
          <w:rFonts w:ascii="Arial" w:hAnsi="Arial" w:cs="Arial"/>
        </w:rPr>
      </w:pPr>
      <w:r>
        <w:rPr>
          <w:rFonts w:ascii="Arial" w:hAnsi="Arial" w:cs="Arial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738E8E4" wp14:editId="54A9371E">
                <wp:simplePos x="0" y="0"/>
                <wp:positionH relativeFrom="column">
                  <wp:posOffset>0</wp:posOffset>
                </wp:positionH>
                <wp:positionV relativeFrom="paragraph">
                  <wp:posOffset>174625</wp:posOffset>
                </wp:positionV>
                <wp:extent cx="6172200" cy="0"/>
                <wp:effectExtent l="9525" t="8255" r="9525" b="10795"/>
                <wp:wrapNone/>
                <wp:docPr id="3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B5008BA" id="Line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3.75pt" to="486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"/>
            </w:pict>
          </mc:Fallback>
        </mc:AlternateContent>
      </w:r>
    </w:p>
    <w:p w14:paraId="47691AA2" w14:textId="77777777" w:rsidR="00682266" w:rsidRDefault="00682266" w:rsidP="00682266">
      <w:pPr>
        <w:jc w:val="both"/>
        <w:rPr>
          <w:rFonts w:ascii="Arial" w:hAnsi="Arial" w:cs="Arial"/>
          <w:sz w:val="20"/>
          <w:szCs w:val="20"/>
        </w:rPr>
      </w:pPr>
    </w:p>
    <w:p w14:paraId="262FA6C6" w14:textId="77777777" w:rsidR="00682266" w:rsidRDefault="00682266" w:rsidP="0068226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Note: </w:t>
      </w:r>
    </w:p>
    <w:p w14:paraId="0D1DBF51" w14:textId="77777777" w:rsidR="00682266" w:rsidRDefault="00682266" w:rsidP="00682266">
      <w:pPr>
        <w:jc w:val="both"/>
        <w:rPr>
          <w:rFonts w:ascii="Arial" w:hAnsi="Arial" w:cs="Arial"/>
          <w:sz w:val="20"/>
          <w:szCs w:val="20"/>
        </w:rPr>
      </w:pPr>
    </w:p>
    <w:p w14:paraId="4941418B" w14:textId="5A8EE45F" w:rsidR="00682266" w:rsidRDefault="00682266" w:rsidP="00682266">
      <w:pPr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 patent confers the right upon an inventor to commercially exploit an invention for a limited period. Patent</w:t>
      </w:r>
      <w:r w:rsidR="00BE2F55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 xml:space="preserve"> can be lost by disclos</w:t>
      </w:r>
      <w:r w:rsidR="00BE2F55">
        <w:rPr>
          <w:rFonts w:ascii="Arial" w:hAnsi="Arial" w:cs="Arial"/>
          <w:sz w:val="20"/>
          <w:szCs w:val="20"/>
        </w:rPr>
        <w:t xml:space="preserve">ing the details of an invention to the public before </w:t>
      </w:r>
      <w:r w:rsidR="00FC4CC1">
        <w:rPr>
          <w:rFonts w:ascii="Arial" w:hAnsi="Arial" w:cs="Arial"/>
          <w:sz w:val="20"/>
          <w:szCs w:val="20"/>
        </w:rPr>
        <w:t>filing</w:t>
      </w:r>
      <w:r>
        <w:rPr>
          <w:rFonts w:ascii="Arial" w:hAnsi="Arial" w:cs="Arial"/>
          <w:sz w:val="20"/>
          <w:szCs w:val="20"/>
        </w:rPr>
        <w:t xml:space="preserve"> a patent. Unlike copyright, </w:t>
      </w:r>
      <w:r w:rsidR="00BE2F55">
        <w:rPr>
          <w:rFonts w:ascii="Arial" w:hAnsi="Arial" w:cs="Arial"/>
          <w:sz w:val="20"/>
          <w:szCs w:val="20"/>
        </w:rPr>
        <w:t xml:space="preserve">a </w:t>
      </w:r>
      <w:r>
        <w:rPr>
          <w:rFonts w:ascii="Arial" w:hAnsi="Arial" w:cs="Arial"/>
          <w:sz w:val="20"/>
          <w:szCs w:val="20"/>
        </w:rPr>
        <w:t xml:space="preserve">patent is not an automatic right. To obtain a patent, the proposed invention should be novel (not published elsewhere), inventive (not obvious to persons familiar with </w:t>
      </w:r>
      <w:r w:rsidR="00BE2F55">
        <w:rPr>
          <w:rFonts w:ascii="Arial" w:hAnsi="Arial" w:cs="Arial"/>
          <w:sz w:val="20"/>
          <w:szCs w:val="20"/>
        </w:rPr>
        <w:t>state of the</w:t>
      </w:r>
      <w:r>
        <w:rPr>
          <w:rFonts w:ascii="Arial" w:hAnsi="Arial" w:cs="Arial"/>
          <w:sz w:val="20"/>
          <w:szCs w:val="20"/>
        </w:rPr>
        <w:t xml:space="preserve"> art)</w:t>
      </w:r>
      <w:r w:rsidR="00BE2F55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industrially applicable (should have utility). Once the patent is sealed, the patentee can sue for damages </w:t>
      </w:r>
      <w:r w:rsidR="00BE2F55">
        <w:rPr>
          <w:rFonts w:ascii="Arial" w:hAnsi="Arial" w:cs="Arial"/>
          <w:sz w:val="20"/>
          <w:szCs w:val="20"/>
        </w:rPr>
        <w:t xml:space="preserve">to </w:t>
      </w:r>
      <w:r>
        <w:rPr>
          <w:rFonts w:ascii="Arial" w:hAnsi="Arial" w:cs="Arial"/>
          <w:sz w:val="20"/>
          <w:szCs w:val="20"/>
        </w:rPr>
        <w:t xml:space="preserve">anyone who attempts to exploit the patented invention without the </w:t>
      </w:r>
      <w:r w:rsidR="00BE2F55">
        <w:rPr>
          <w:rFonts w:ascii="Arial" w:hAnsi="Arial" w:cs="Arial"/>
          <w:sz w:val="20"/>
          <w:szCs w:val="20"/>
        </w:rPr>
        <w:t>patentee's consent</w:t>
      </w:r>
      <w:r>
        <w:rPr>
          <w:rFonts w:ascii="Arial" w:hAnsi="Arial" w:cs="Arial"/>
          <w:sz w:val="20"/>
          <w:szCs w:val="20"/>
        </w:rPr>
        <w:t>.</w:t>
      </w:r>
    </w:p>
    <w:p w14:paraId="677C5766" w14:textId="77777777" w:rsidR="00682266" w:rsidRDefault="00682266" w:rsidP="00682266">
      <w:pPr>
        <w:ind w:left="360"/>
        <w:jc w:val="both"/>
        <w:rPr>
          <w:rFonts w:ascii="Arial" w:hAnsi="Arial" w:cs="Arial"/>
          <w:sz w:val="20"/>
          <w:szCs w:val="20"/>
        </w:rPr>
      </w:pPr>
    </w:p>
    <w:p w14:paraId="2831BF18" w14:textId="77777777" w:rsidR="00682266" w:rsidRDefault="00682266" w:rsidP="00682266">
      <w:pPr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is document should be prepared with due care. The formal patent application will be prepared only from the information provided herein.</w:t>
      </w:r>
    </w:p>
    <w:p w14:paraId="177CC9CC" w14:textId="77777777" w:rsidR="00682266" w:rsidRDefault="00682266" w:rsidP="00682266">
      <w:pPr>
        <w:jc w:val="both"/>
        <w:rPr>
          <w:rFonts w:ascii="Arial" w:hAnsi="Arial" w:cs="Arial"/>
          <w:sz w:val="20"/>
          <w:szCs w:val="20"/>
        </w:rPr>
      </w:pPr>
    </w:p>
    <w:p w14:paraId="295654ED" w14:textId="77777777" w:rsidR="00682266" w:rsidRDefault="00682266" w:rsidP="00682266">
      <w:pPr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completed disclosure form with annexures should be submitted </w:t>
      </w:r>
      <w:proofErr w:type="gramStart"/>
      <w:r>
        <w:rPr>
          <w:rFonts w:ascii="Arial" w:hAnsi="Arial" w:cs="Arial"/>
          <w:sz w:val="20"/>
          <w:szCs w:val="20"/>
        </w:rPr>
        <w:t>to :</w:t>
      </w:r>
      <w:proofErr w:type="gramEnd"/>
    </w:p>
    <w:p w14:paraId="7004DC50" w14:textId="77777777" w:rsidR="00682266" w:rsidRDefault="00682266" w:rsidP="00682266">
      <w:pPr>
        <w:jc w:val="both"/>
        <w:rPr>
          <w:rFonts w:ascii="Arial" w:hAnsi="Arial" w:cs="Arial"/>
        </w:rPr>
      </w:pPr>
    </w:p>
    <w:p w14:paraId="0584EF90" w14:textId="194B1747" w:rsidR="00682266" w:rsidRDefault="00E518B9" w:rsidP="00682266">
      <w:pPr>
        <w:ind w:left="720" w:firstLine="72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hairman</w:t>
      </w:r>
      <w:r w:rsidR="00A330EA">
        <w:rPr>
          <w:rFonts w:ascii="Arial" w:hAnsi="Arial" w:cs="Arial"/>
          <w:b/>
          <w:bCs/>
        </w:rPr>
        <w:t>, Intellectual Property Cell</w:t>
      </w:r>
      <w:r w:rsidR="007A7D93">
        <w:rPr>
          <w:rFonts w:ascii="Arial" w:hAnsi="Arial" w:cs="Arial"/>
          <w:b/>
          <w:bCs/>
        </w:rPr>
        <w:t xml:space="preserve"> (IPC)</w:t>
      </w:r>
    </w:p>
    <w:p w14:paraId="1EDE3565" w14:textId="77777777" w:rsidR="00692525" w:rsidRDefault="00C817B7" w:rsidP="00C817B7">
      <w:pPr>
        <w:ind w:left="720" w:firstLine="720"/>
        <w:rPr>
          <w:rFonts w:ascii="Arial" w:hAnsi="Arial" w:cs="Arial"/>
          <w:b/>
        </w:rPr>
      </w:pPr>
      <w:r w:rsidRPr="00C817B7">
        <w:rPr>
          <w:rFonts w:ascii="Arial" w:hAnsi="Arial" w:cs="Arial"/>
          <w:b/>
        </w:rPr>
        <w:t xml:space="preserve">Birla Institute of Technology, </w:t>
      </w:r>
      <w:proofErr w:type="spellStart"/>
      <w:r w:rsidRPr="00C817B7">
        <w:rPr>
          <w:rFonts w:ascii="Arial" w:hAnsi="Arial" w:cs="Arial"/>
          <w:b/>
        </w:rPr>
        <w:t>Mesra</w:t>
      </w:r>
      <w:proofErr w:type="spellEnd"/>
      <w:r w:rsidR="00671A8B">
        <w:rPr>
          <w:rFonts w:ascii="Arial" w:hAnsi="Arial" w:cs="Arial"/>
          <w:b/>
        </w:rPr>
        <w:t xml:space="preserve"> Ranchi</w:t>
      </w:r>
    </w:p>
    <w:p w14:paraId="3B53E743" w14:textId="7C0435B2" w:rsidR="00C03F7A" w:rsidRDefault="007A7D93" w:rsidP="00C817B7">
      <w:pPr>
        <w:ind w:left="720" w:firstLine="7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Email: ipc@bitmesra.ac.in</w:t>
      </w:r>
      <w:r w:rsidR="005053BC">
        <w:rPr>
          <w:rFonts w:ascii="Arial" w:hAnsi="Arial" w:cs="Arial"/>
          <w:b/>
        </w:rPr>
        <w:fldChar w:fldCharType="begin"/>
      </w:r>
      <w:r w:rsidR="005053BC">
        <w:rPr>
          <w:rFonts w:ascii="Arial" w:hAnsi="Arial" w:cs="Arial"/>
          <w:b/>
        </w:rPr>
        <w:instrText xml:space="preserve"> ADDIN </w:instrText>
      </w:r>
      <w:r w:rsidR="005053BC">
        <w:rPr>
          <w:rFonts w:ascii="Arial" w:hAnsi="Arial" w:cs="Arial"/>
          <w:b/>
        </w:rPr>
        <w:fldChar w:fldCharType="end"/>
      </w:r>
    </w:p>
    <w:p w14:paraId="397C744E" w14:textId="77777777" w:rsidR="00C03F7A" w:rsidRDefault="00C03F7A" w:rsidP="00C817B7">
      <w:pPr>
        <w:ind w:left="720" w:firstLine="720"/>
        <w:rPr>
          <w:rFonts w:ascii="Arial" w:hAnsi="Arial" w:cs="Arial"/>
          <w:b/>
        </w:rPr>
      </w:pPr>
    </w:p>
    <w:p w14:paraId="57E71C96" w14:textId="3D159F76" w:rsidR="00FD6A0E" w:rsidRPr="00C817B7" w:rsidRDefault="00C03F7A" w:rsidP="004C6838">
      <w:pPr>
        <w:rPr>
          <w:b/>
        </w:rPr>
      </w:pPr>
      <w:r>
        <w:rPr>
          <w:rFonts w:eastAsiaTheme="minorHAnsi"/>
          <w:b/>
          <w:noProof/>
        </w:rPr>
        <w:fldChar w:fldCharType="begin"/>
      </w:r>
      <w:r>
        <w:rPr>
          <w:b/>
        </w:rPr>
        <w:instrText xml:space="preserve"> ADDIN EN.REFLIST </w:instrText>
      </w:r>
      <w:r w:rsidR="00E02627">
        <w:rPr>
          <w:rFonts w:eastAsiaTheme="minorHAnsi"/>
          <w:b/>
          <w:noProof/>
        </w:rPr>
        <w:fldChar w:fldCharType="separate"/>
      </w:r>
      <w:r>
        <w:rPr>
          <w:b/>
        </w:rPr>
        <w:fldChar w:fldCharType="end"/>
      </w:r>
    </w:p>
    <w:sectPr w:rsidR="00FD6A0E" w:rsidRPr="00C817B7" w:rsidSect="00CC6DC0">
      <w:headerReference w:type="default" r:id="rId11"/>
      <w:pgSz w:w="11906" w:h="16838" w:code="9"/>
      <w:pgMar w:top="1134" w:right="1134" w:bottom="1134" w:left="1134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1ED93A" w14:textId="77777777" w:rsidR="006D1E60" w:rsidRDefault="006D1E60" w:rsidP="00CC6DC0">
      <w:r>
        <w:separator/>
      </w:r>
    </w:p>
  </w:endnote>
  <w:endnote w:type="continuationSeparator" w:id="0">
    <w:p w14:paraId="7431BEBD" w14:textId="77777777" w:rsidR="006D1E60" w:rsidRDefault="006D1E60" w:rsidP="00CC6D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10DAA5" w14:textId="77777777" w:rsidR="006D1E60" w:rsidRDefault="006D1E60" w:rsidP="00CC6DC0">
      <w:r>
        <w:separator/>
      </w:r>
    </w:p>
  </w:footnote>
  <w:footnote w:type="continuationSeparator" w:id="0">
    <w:p w14:paraId="4D6C6DE5" w14:textId="77777777" w:rsidR="006D1E60" w:rsidRDefault="006D1E60" w:rsidP="00CC6D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B372D" w14:textId="77777777" w:rsidR="005C7447" w:rsidRPr="005C7447" w:rsidRDefault="005C7447" w:rsidP="005C7447">
    <w:pPr>
      <w:jc w:val="center"/>
      <w:rPr>
        <w:rFonts w:ascii="Arial" w:hAnsi="Arial" w:cs="Arial"/>
        <w:u w:val="single"/>
      </w:rPr>
    </w:pPr>
    <w:r w:rsidRPr="005C7447">
      <w:rPr>
        <w:rFonts w:ascii="Arial" w:hAnsi="Arial" w:cs="Arial"/>
        <w:u w:val="single"/>
      </w:rPr>
      <w:t>Invention and Technology Disclosure Form</w:t>
    </w:r>
  </w:p>
  <w:p w14:paraId="1D8449EB" w14:textId="647520B8" w:rsidR="00CC6DC0" w:rsidRPr="005C7447" w:rsidRDefault="00CC6DC0" w:rsidP="005C7447">
    <w:pPr>
      <w:jc w:val="center"/>
      <w:rPr>
        <w:rFonts w:ascii="Arial" w:hAnsi="Arial" w:cs="Arial"/>
      </w:rPr>
    </w:pPr>
    <w:r w:rsidRPr="005C7447">
      <w:rPr>
        <w:rFonts w:ascii="Arial" w:hAnsi="Arial" w:cs="Arial"/>
      </w:rPr>
      <w:t>Birla Institute of Technology</w:t>
    </w:r>
    <w:r w:rsidR="005C7447" w:rsidRPr="005C7447">
      <w:rPr>
        <w:rFonts w:ascii="Arial" w:hAnsi="Arial" w:cs="Arial"/>
      </w:rPr>
      <w:t xml:space="preserve">, </w:t>
    </w:r>
    <w:r w:rsidRPr="005C7447">
      <w:rPr>
        <w:rFonts w:ascii="Arial" w:hAnsi="Arial" w:cs="Arial"/>
        <w:noProof/>
      </w:rPr>
      <w:t>Mesra</w:t>
    </w:r>
    <w:r w:rsidR="00F87796">
      <w:rPr>
        <w:rFonts w:ascii="Arial" w:hAnsi="Arial" w:cs="Arial"/>
        <w:noProof/>
      </w:rPr>
      <w:t>, Ranchi</w:t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qLkeBANauhAr0p" id="Os6vWKXO"/>
    <int:WordHash hashCode="I9jgFWBiFlyjc2" id="c85zCgZh"/>
    <int:WordHash hashCode="Whaes2KmawqUZD" id="3u7JidWz"/>
  </int:Manifest>
  <int:Observations>
    <int:Content id="Os6vWKXO">
      <int:Rejection type="LegacyProofing"/>
    </int:Content>
    <int:Content id="c85zCgZh">
      <int:Rejection type="LegacyProofing"/>
    </int:Content>
    <int:Content id="3u7JidWz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27C14"/>
    <w:multiLevelType w:val="hybridMultilevel"/>
    <w:tmpl w:val="C57CC0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71AE0"/>
    <w:multiLevelType w:val="hybridMultilevel"/>
    <w:tmpl w:val="2DEE7518"/>
    <w:lvl w:ilvl="0" w:tplc="4009000F">
      <w:start w:val="2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573A2B"/>
    <w:multiLevelType w:val="multilevel"/>
    <w:tmpl w:val="83C2364C"/>
    <w:lvl w:ilvl="0">
      <w:start w:val="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abstractNum w:abstractNumId="3" w15:restartNumberingAfterBreak="0">
    <w:nsid w:val="27620625"/>
    <w:multiLevelType w:val="hybridMultilevel"/>
    <w:tmpl w:val="C3587C9A"/>
    <w:lvl w:ilvl="0" w:tplc="4009000F">
      <w:start w:val="2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220830"/>
    <w:multiLevelType w:val="hybridMultilevel"/>
    <w:tmpl w:val="F6C4434E"/>
    <w:lvl w:ilvl="0" w:tplc="CC242F3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6655D5"/>
    <w:multiLevelType w:val="hybridMultilevel"/>
    <w:tmpl w:val="CA442F8C"/>
    <w:lvl w:ilvl="0" w:tplc="B4BC2D82">
      <w:start w:val="1"/>
      <w:numFmt w:val="lowerLetter"/>
      <w:lvlText w:val="(%1)"/>
      <w:lvlJc w:val="left"/>
      <w:pPr>
        <w:tabs>
          <w:tab w:val="num" w:pos="1440"/>
        </w:tabs>
        <w:ind w:left="1440" w:hanging="72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2C6306A4"/>
    <w:multiLevelType w:val="hybridMultilevel"/>
    <w:tmpl w:val="0C300A70"/>
    <w:lvl w:ilvl="0" w:tplc="DEC26B24">
      <w:start w:val="65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2B5584"/>
    <w:multiLevelType w:val="hybridMultilevel"/>
    <w:tmpl w:val="F6C4434E"/>
    <w:lvl w:ilvl="0" w:tplc="CC242F3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A80351"/>
    <w:multiLevelType w:val="multilevel"/>
    <w:tmpl w:val="E3222338"/>
    <w:lvl w:ilvl="0">
      <w:start w:val="8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abstractNum w:abstractNumId="9" w15:restartNumberingAfterBreak="0">
    <w:nsid w:val="3113745B"/>
    <w:multiLevelType w:val="hybridMultilevel"/>
    <w:tmpl w:val="6FC200A0"/>
    <w:lvl w:ilvl="0" w:tplc="35962B9C">
      <w:start w:val="1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E374E7"/>
    <w:multiLevelType w:val="hybridMultilevel"/>
    <w:tmpl w:val="B7EED340"/>
    <w:lvl w:ilvl="0" w:tplc="C82E3442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092607"/>
    <w:multiLevelType w:val="hybridMultilevel"/>
    <w:tmpl w:val="9E3019E4"/>
    <w:lvl w:ilvl="0" w:tplc="B1BE586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CFB34DE"/>
    <w:multiLevelType w:val="hybridMultilevel"/>
    <w:tmpl w:val="646036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E8074C6"/>
    <w:multiLevelType w:val="hybridMultilevel"/>
    <w:tmpl w:val="4E56BBA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E40CB7"/>
    <w:multiLevelType w:val="hybridMultilevel"/>
    <w:tmpl w:val="285E082C"/>
    <w:lvl w:ilvl="0" w:tplc="4009000F">
      <w:start w:val="1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354B47"/>
    <w:multiLevelType w:val="multilevel"/>
    <w:tmpl w:val="664E4B94"/>
    <w:lvl w:ilvl="0">
      <w:start w:val="4"/>
      <w:numFmt w:val="decimal"/>
      <w:lvlText w:val="%1."/>
      <w:lvlJc w:val="left"/>
      <w:pPr>
        <w:ind w:left="420" w:hanging="420"/>
      </w:pPr>
      <w:rPr>
        <w:rFonts w:hint="default"/>
        <w:b/>
      </w:rPr>
    </w:lvl>
    <w:lvl w:ilvl="1">
      <w:start w:val="2"/>
      <w:numFmt w:val="decimal"/>
      <w:lvlText w:val="%1.%2)"/>
      <w:lvlJc w:val="left"/>
      <w:pPr>
        <w:ind w:left="720" w:hanging="720"/>
      </w:pPr>
      <w:rPr>
        <w:rFonts w:hint="default"/>
        <w:b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)%3.%4.%5.%6.%7.%8.%9."/>
      <w:lvlJc w:val="left"/>
      <w:pPr>
        <w:ind w:left="2160" w:hanging="2160"/>
      </w:pPr>
      <w:rPr>
        <w:rFonts w:hint="default"/>
        <w:b/>
      </w:rPr>
    </w:lvl>
  </w:abstractNum>
  <w:abstractNum w:abstractNumId="16" w15:restartNumberingAfterBreak="0">
    <w:nsid w:val="493E043B"/>
    <w:multiLevelType w:val="hybridMultilevel"/>
    <w:tmpl w:val="006A55D6"/>
    <w:lvl w:ilvl="0" w:tplc="4009000F">
      <w:start w:val="2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A60671"/>
    <w:multiLevelType w:val="hybridMultilevel"/>
    <w:tmpl w:val="F6C4434E"/>
    <w:lvl w:ilvl="0" w:tplc="CC242F3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690B39"/>
    <w:multiLevelType w:val="multilevel"/>
    <w:tmpl w:val="7712793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579C3458"/>
    <w:multiLevelType w:val="hybridMultilevel"/>
    <w:tmpl w:val="355C5766"/>
    <w:lvl w:ilvl="0" w:tplc="DC86C416">
      <w:start w:val="1"/>
      <w:numFmt w:val="lowerRoman"/>
      <w:lvlText w:val="%1)"/>
      <w:lvlJc w:val="left"/>
      <w:pPr>
        <w:ind w:left="1854" w:hanging="720"/>
      </w:pPr>
      <w:rPr>
        <w:rFonts w:hint="default"/>
        <w:b/>
        <w:i w:val="0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59002DC7"/>
    <w:multiLevelType w:val="hybridMultilevel"/>
    <w:tmpl w:val="BF14E25E"/>
    <w:lvl w:ilvl="0" w:tplc="7632CDC0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DFA7839"/>
    <w:multiLevelType w:val="hybridMultilevel"/>
    <w:tmpl w:val="50D2FAD8"/>
    <w:lvl w:ilvl="0" w:tplc="4009000F">
      <w:start w:val="2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37796B"/>
    <w:multiLevelType w:val="hybridMultilevel"/>
    <w:tmpl w:val="09429636"/>
    <w:lvl w:ilvl="0" w:tplc="4009000F">
      <w:start w:val="2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8C55FA"/>
    <w:multiLevelType w:val="hybridMultilevel"/>
    <w:tmpl w:val="F6C4434E"/>
    <w:lvl w:ilvl="0" w:tplc="CC242F3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B9615A"/>
    <w:multiLevelType w:val="hybridMultilevel"/>
    <w:tmpl w:val="6A1AE28C"/>
    <w:lvl w:ilvl="0" w:tplc="AF0CD06C">
      <w:start w:val="1"/>
      <w:numFmt w:val="lowerRoman"/>
      <w:lvlText w:val="%1.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E85BCF"/>
    <w:multiLevelType w:val="multilevel"/>
    <w:tmpl w:val="AD704FEC"/>
    <w:lvl w:ilvl="0">
      <w:start w:val="4"/>
      <w:numFmt w:val="decimal"/>
      <w:lvlText w:val="%1."/>
      <w:lvlJc w:val="left"/>
      <w:pPr>
        <w:ind w:left="420" w:hanging="420"/>
      </w:pPr>
      <w:rPr>
        <w:rFonts w:hint="default"/>
        <w:b/>
      </w:rPr>
    </w:lvl>
    <w:lvl w:ilvl="1">
      <w:start w:val="2"/>
      <w:numFmt w:val="decimal"/>
      <w:lvlText w:val="%1.%2)"/>
      <w:lvlJc w:val="left"/>
      <w:pPr>
        <w:ind w:left="2160" w:hanging="720"/>
      </w:pPr>
      <w:rPr>
        <w:rFonts w:hint="default"/>
        <w:b/>
      </w:rPr>
    </w:lvl>
    <w:lvl w:ilvl="2">
      <w:start w:val="1"/>
      <w:numFmt w:val="decimal"/>
      <w:lvlText w:val="%1.%2)%3."/>
      <w:lvlJc w:val="left"/>
      <w:pPr>
        <w:ind w:left="3600" w:hanging="720"/>
      </w:pPr>
      <w:rPr>
        <w:rFonts w:hint="default"/>
        <w:b/>
      </w:rPr>
    </w:lvl>
    <w:lvl w:ilvl="3">
      <w:start w:val="1"/>
      <w:numFmt w:val="decimal"/>
      <w:lvlText w:val="%1.%2)%3.%4."/>
      <w:lvlJc w:val="left"/>
      <w:pPr>
        <w:ind w:left="5400" w:hanging="1080"/>
      </w:pPr>
      <w:rPr>
        <w:rFonts w:hint="default"/>
        <w:b/>
      </w:rPr>
    </w:lvl>
    <w:lvl w:ilvl="4">
      <w:start w:val="1"/>
      <w:numFmt w:val="decimal"/>
      <w:lvlText w:val="%1.%2)%3.%4.%5."/>
      <w:lvlJc w:val="left"/>
      <w:pPr>
        <w:ind w:left="6840" w:hanging="1080"/>
      </w:pPr>
      <w:rPr>
        <w:rFonts w:hint="default"/>
        <w:b/>
      </w:rPr>
    </w:lvl>
    <w:lvl w:ilvl="5">
      <w:start w:val="1"/>
      <w:numFmt w:val="decimal"/>
      <w:lvlText w:val="%1.%2)%3.%4.%5.%6."/>
      <w:lvlJc w:val="left"/>
      <w:pPr>
        <w:ind w:left="8640" w:hanging="1440"/>
      </w:pPr>
      <w:rPr>
        <w:rFonts w:hint="default"/>
        <w:b/>
      </w:rPr>
    </w:lvl>
    <w:lvl w:ilvl="6">
      <w:start w:val="1"/>
      <w:numFmt w:val="decimal"/>
      <w:lvlText w:val="%1.%2)%3.%4.%5.%6.%7."/>
      <w:lvlJc w:val="left"/>
      <w:pPr>
        <w:ind w:left="10080" w:hanging="1440"/>
      </w:pPr>
      <w:rPr>
        <w:rFonts w:hint="default"/>
        <w:b/>
      </w:rPr>
    </w:lvl>
    <w:lvl w:ilvl="7">
      <w:start w:val="1"/>
      <w:numFmt w:val="decimal"/>
      <w:lvlText w:val="%1.%2)%3.%4.%5.%6.%7.%8."/>
      <w:lvlJc w:val="left"/>
      <w:pPr>
        <w:ind w:left="11880" w:hanging="1800"/>
      </w:pPr>
      <w:rPr>
        <w:rFonts w:hint="default"/>
        <w:b/>
      </w:rPr>
    </w:lvl>
    <w:lvl w:ilvl="8">
      <w:start w:val="1"/>
      <w:numFmt w:val="decimal"/>
      <w:lvlText w:val="%1.%2)%3.%4.%5.%6.%7.%8.%9."/>
      <w:lvlJc w:val="left"/>
      <w:pPr>
        <w:ind w:left="13680" w:hanging="2160"/>
      </w:pPr>
      <w:rPr>
        <w:rFonts w:hint="default"/>
        <w:b/>
      </w:rPr>
    </w:lvl>
  </w:abstractNum>
  <w:abstractNum w:abstractNumId="26" w15:restartNumberingAfterBreak="0">
    <w:nsid w:val="77C0454E"/>
    <w:multiLevelType w:val="hybridMultilevel"/>
    <w:tmpl w:val="57863DA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8832AE"/>
    <w:multiLevelType w:val="hybridMultilevel"/>
    <w:tmpl w:val="5C22E768"/>
    <w:lvl w:ilvl="0" w:tplc="15DE3EAE">
      <w:start w:val="1"/>
      <w:numFmt w:val="lowerRoman"/>
      <w:lvlText w:val="%1.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DC96470"/>
    <w:multiLevelType w:val="hybridMultilevel"/>
    <w:tmpl w:val="014621D8"/>
    <w:lvl w:ilvl="0" w:tplc="6EEA93DC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2"/>
  </w:num>
  <w:num w:numId="2">
    <w:abstractNumId w:val="5"/>
  </w:num>
  <w:num w:numId="3">
    <w:abstractNumId w:val="11"/>
  </w:num>
  <w:num w:numId="4">
    <w:abstractNumId w:val="20"/>
  </w:num>
  <w:num w:numId="5">
    <w:abstractNumId w:val="2"/>
  </w:num>
  <w:num w:numId="6">
    <w:abstractNumId w:val="8"/>
  </w:num>
  <w:num w:numId="7">
    <w:abstractNumId w:val="28"/>
  </w:num>
  <w:num w:numId="8">
    <w:abstractNumId w:val="19"/>
  </w:num>
  <w:num w:numId="9">
    <w:abstractNumId w:val="0"/>
  </w:num>
  <w:num w:numId="10">
    <w:abstractNumId w:val="24"/>
  </w:num>
  <w:num w:numId="11">
    <w:abstractNumId w:val="27"/>
  </w:num>
  <w:num w:numId="12">
    <w:abstractNumId w:val="25"/>
  </w:num>
  <w:num w:numId="13">
    <w:abstractNumId w:val="15"/>
  </w:num>
  <w:num w:numId="14">
    <w:abstractNumId w:val="4"/>
  </w:num>
  <w:num w:numId="15">
    <w:abstractNumId w:val="10"/>
  </w:num>
  <w:num w:numId="16">
    <w:abstractNumId w:val="6"/>
  </w:num>
  <w:num w:numId="17">
    <w:abstractNumId w:val="13"/>
  </w:num>
  <w:num w:numId="18">
    <w:abstractNumId w:val="14"/>
  </w:num>
  <w:num w:numId="19">
    <w:abstractNumId w:val="3"/>
  </w:num>
  <w:num w:numId="20">
    <w:abstractNumId w:val="22"/>
  </w:num>
  <w:num w:numId="21">
    <w:abstractNumId w:val="16"/>
  </w:num>
  <w:num w:numId="22">
    <w:abstractNumId w:val="1"/>
  </w:num>
  <w:num w:numId="23">
    <w:abstractNumId w:val="21"/>
  </w:num>
  <w:num w:numId="24">
    <w:abstractNumId w:val="9"/>
  </w:num>
  <w:num w:numId="25">
    <w:abstractNumId w:val="7"/>
  </w:num>
  <w:num w:numId="26">
    <w:abstractNumId w:val="17"/>
  </w:num>
  <w:num w:numId="27">
    <w:abstractNumId w:val="23"/>
  </w:num>
  <w:num w:numId="28">
    <w:abstractNumId w:val="18"/>
  </w:num>
  <w:num w:numId="2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IN" w:vendorID="64" w:dllVersion="6" w:nlCheck="1" w:checkStyle="1"/>
  <w:activeWritingStyle w:appName="MSWord" w:lang="en-US" w:vendorID="64" w:dllVersion="0" w:nlCheck="1" w:checkStyle="0"/>
  <w:activeWritingStyle w:appName="MSWord" w:lang="en-IN" w:vendorID="64" w:dllVersion="0" w:nlCheck="1" w:checkStyle="0"/>
  <w:activeWritingStyle w:appName="MSWord" w:lang="es-ES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zQzMbI0NDE0MTNX0lEKTi0uzszPAykwNKkFAE5U+Z4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Organic Chem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682266"/>
    <w:rsid w:val="00006DE2"/>
    <w:rsid w:val="000073A3"/>
    <w:rsid w:val="00007A64"/>
    <w:rsid w:val="00012B5B"/>
    <w:rsid w:val="00013E2F"/>
    <w:rsid w:val="000140FB"/>
    <w:rsid w:val="000144D1"/>
    <w:rsid w:val="00014FE3"/>
    <w:rsid w:val="00017EF4"/>
    <w:rsid w:val="00020619"/>
    <w:rsid w:val="00035313"/>
    <w:rsid w:val="000359A8"/>
    <w:rsid w:val="00036FC8"/>
    <w:rsid w:val="0004281A"/>
    <w:rsid w:val="000435E7"/>
    <w:rsid w:val="00044A8E"/>
    <w:rsid w:val="00046429"/>
    <w:rsid w:val="00046D46"/>
    <w:rsid w:val="00051008"/>
    <w:rsid w:val="0005321F"/>
    <w:rsid w:val="0005647A"/>
    <w:rsid w:val="00064C90"/>
    <w:rsid w:val="000650E9"/>
    <w:rsid w:val="000707E2"/>
    <w:rsid w:val="00072928"/>
    <w:rsid w:val="0007795F"/>
    <w:rsid w:val="000856AA"/>
    <w:rsid w:val="000948F2"/>
    <w:rsid w:val="00097538"/>
    <w:rsid w:val="000A2AA2"/>
    <w:rsid w:val="000B1540"/>
    <w:rsid w:val="000B4BCA"/>
    <w:rsid w:val="000B4E8D"/>
    <w:rsid w:val="000B4F26"/>
    <w:rsid w:val="000C5BFC"/>
    <w:rsid w:val="000C7814"/>
    <w:rsid w:val="000F1DA5"/>
    <w:rsid w:val="000F7D0A"/>
    <w:rsid w:val="00100440"/>
    <w:rsid w:val="00100F2A"/>
    <w:rsid w:val="001011AA"/>
    <w:rsid w:val="0010385F"/>
    <w:rsid w:val="0010692D"/>
    <w:rsid w:val="00107138"/>
    <w:rsid w:val="00107EF2"/>
    <w:rsid w:val="00112F25"/>
    <w:rsid w:val="00115BB7"/>
    <w:rsid w:val="001233C0"/>
    <w:rsid w:val="00124AB5"/>
    <w:rsid w:val="0012629E"/>
    <w:rsid w:val="00130804"/>
    <w:rsid w:val="00134B67"/>
    <w:rsid w:val="00135239"/>
    <w:rsid w:val="001363DD"/>
    <w:rsid w:val="00136FE0"/>
    <w:rsid w:val="001370D6"/>
    <w:rsid w:val="001407C8"/>
    <w:rsid w:val="00140BD2"/>
    <w:rsid w:val="0014727D"/>
    <w:rsid w:val="001477C7"/>
    <w:rsid w:val="001508F6"/>
    <w:rsid w:val="00152C21"/>
    <w:rsid w:val="0015304F"/>
    <w:rsid w:val="001530CB"/>
    <w:rsid w:val="00156CB8"/>
    <w:rsid w:val="00157E56"/>
    <w:rsid w:val="00161F77"/>
    <w:rsid w:val="00166571"/>
    <w:rsid w:val="0017632D"/>
    <w:rsid w:val="0017772D"/>
    <w:rsid w:val="001823BE"/>
    <w:rsid w:val="001827C6"/>
    <w:rsid w:val="00190F87"/>
    <w:rsid w:val="001941EA"/>
    <w:rsid w:val="001A12CE"/>
    <w:rsid w:val="001A3CDC"/>
    <w:rsid w:val="001B3466"/>
    <w:rsid w:val="001B5A51"/>
    <w:rsid w:val="001C04D4"/>
    <w:rsid w:val="001C5F5C"/>
    <w:rsid w:val="001D14EB"/>
    <w:rsid w:val="001D3500"/>
    <w:rsid w:val="001D56BD"/>
    <w:rsid w:val="001D66F3"/>
    <w:rsid w:val="001D7E1A"/>
    <w:rsid w:val="001F7B8F"/>
    <w:rsid w:val="00202B1F"/>
    <w:rsid w:val="00205916"/>
    <w:rsid w:val="0020609E"/>
    <w:rsid w:val="002065FE"/>
    <w:rsid w:val="00206EEB"/>
    <w:rsid w:val="0022438C"/>
    <w:rsid w:val="0023007D"/>
    <w:rsid w:val="002316EF"/>
    <w:rsid w:val="00240AB7"/>
    <w:rsid w:val="00240DD7"/>
    <w:rsid w:val="0024374E"/>
    <w:rsid w:val="002463D5"/>
    <w:rsid w:val="00253B53"/>
    <w:rsid w:val="0025407E"/>
    <w:rsid w:val="00264985"/>
    <w:rsid w:val="00266D5E"/>
    <w:rsid w:val="002730C5"/>
    <w:rsid w:val="00284646"/>
    <w:rsid w:val="002847CB"/>
    <w:rsid w:val="00287163"/>
    <w:rsid w:val="002965D8"/>
    <w:rsid w:val="002A4D9C"/>
    <w:rsid w:val="002A4EBE"/>
    <w:rsid w:val="002A6C20"/>
    <w:rsid w:val="002B719B"/>
    <w:rsid w:val="002C2EC4"/>
    <w:rsid w:val="002C3280"/>
    <w:rsid w:val="002C38EF"/>
    <w:rsid w:val="002C3E2F"/>
    <w:rsid w:val="002C5878"/>
    <w:rsid w:val="002C5A12"/>
    <w:rsid w:val="002D4557"/>
    <w:rsid w:val="002D51BB"/>
    <w:rsid w:val="002E0768"/>
    <w:rsid w:val="002E544F"/>
    <w:rsid w:val="002F0C9C"/>
    <w:rsid w:val="0030042F"/>
    <w:rsid w:val="0030439A"/>
    <w:rsid w:val="00304E16"/>
    <w:rsid w:val="00320A02"/>
    <w:rsid w:val="003257EC"/>
    <w:rsid w:val="0032797C"/>
    <w:rsid w:val="00334E09"/>
    <w:rsid w:val="0035409A"/>
    <w:rsid w:val="00354E5A"/>
    <w:rsid w:val="003602C7"/>
    <w:rsid w:val="00360F46"/>
    <w:rsid w:val="0036503E"/>
    <w:rsid w:val="003675A0"/>
    <w:rsid w:val="00376187"/>
    <w:rsid w:val="0037681F"/>
    <w:rsid w:val="0038028B"/>
    <w:rsid w:val="00380C6E"/>
    <w:rsid w:val="00383F4A"/>
    <w:rsid w:val="0038608F"/>
    <w:rsid w:val="00393003"/>
    <w:rsid w:val="003A040A"/>
    <w:rsid w:val="003B4C40"/>
    <w:rsid w:val="003C0529"/>
    <w:rsid w:val="003C2DFC"/>
    <w:rsid w:val="003D67E6"/>
    <w:rsid w:val="003E41FD"/>
    <w:rsid w:val="003E49DC"/>
    <w:rsid w:val="003F3A8C"/>
    <w:rsid w:val="003F5356"/>
    <w:rsid w:val="004045C7"/>
    <w:rsid w:val="00404A4C"/>
    <w:rsid w:val="00406128"/>
    <w:rsid w:val="00407942"/>
    <w:rsid w:val="00410984"/>
    <w:rsid w:val="00413B1F"/>
    <w:rsid w:val="0041602C"/>
    <w:rsid w:val="004170FB"/>
    <w:rsid w:val="00422F92"/>
    <w:rsid w:val="004243C1"/>
    <w:rsid w:val="00426850"/>
    <w:rsid w:val="004279B8"/>
    <w:rsid w:val="00432B8A"/>
    <w:rsid w:val="0043622C"/>
    <w:rsid w:val="0044206E"/>
    <w:rsid w:val="00444760"/>
    <w:rsid w:val="00445090"/>
    <w:rsid w:val="0044717F"/>
    <w:rsid w:val="00451727"/>
    <w:rsid w:val="004518E2"/>
    <w:rsid w:val="00455981"/>
    <w:rsid w:val="004573F4"/>
    <w:rsid w:val="0046212E"/>
    <w:rsid w:val="00466806"/>
    <w:rsid w:val="0046729B"/>
    <w:rsid w:val="00467E22"/>
    <w:rsid w:val="00475ED8"/>
    <w:rsid w:val="0047642E"/>
    <w:rsid w:val="004768F3"/>
    <w:rsid w:val="00482404"/>
    <w:rsid w:val="00484CC2"/>
    <w:rsid w:val="00486F2F"/>
    <w:rsid w:val="004923C2"/>
    <w:rsid w:val="00492C49"/>
    <w:rsid w:val="00495C99"/>
    <w:rsid w:val="004A3DDC"/>
    <w:rsid w:val="004B2E2B"/>
    <w:rsid w:val="004B360A"/>
    <w:rsid w:val="004C2DA5"/>
    <w:rsid w:val="004C6838"/>
    <w:rsid w:val="004D0CCA"/>
    <w:rsid w:val="004E0F10"/>
    <w:rsid w:val="004E127D"/>
    <w:rsid w:val="004E2234"/>
    <w:rsid w:val="004E6673"/>
    <w:rsid w:val="004E6A0B"/>
    <w:rsid w:val="004F03E4"/>
    <w:rsid w:val="004FBEEB"/>
    <w:rsid w:val="005053BC"/>
    <w:rsid w:val="005069DD"/>
    <w:rsid w:val="00520638"/>
    <w:rsid w:val="005218C8"/>
    <w:rsid w:val="00524C34"/>
    <w:rsid w:val="00527DF0"/>
    <w:rsid w:val="00542550"/>
    <w:rsid w:val="0054265E"/>
    <w:rsid w:val="00542EAE"/>
    <w:rsid w:val="0054396D"/>
    <w:rsid w:val="005471B2"/>
    <w:rsid w:val="00551182"/>
    <w:rsid w:val="0055225A"/>
    <w:rsid w:val="005522B9"/>
    <w:rsid w:val="00557495"/>
    <w:rsid w:val="00560635"/>
    <w:rsid w:val="00570EA5"/>
    <w:rsid w:val="00574DC8"/>
    <w:rsid w:val="00577883"/>
    <w:rsid w:val="005803E5"/>
    <w:rsid w:val="00580488"/>
    <w:rsid w:val="005838A7"/>
    <w:rsid w:val="005867FB"/>
    <w:rsid w:val="00595E4C"/>
    <w:rsid w:val="00596461"/>
    <w:rsid w:val="005A1485"/>
    <w:rsid w:val="005A16A2"/>
    <w:rsid w:val="005A1D40"/>
    <w:rsid w:val="005A2210"/>
    <w:rsid w:val="005A5A79"/>
    <w:rsid w:val="005A6BB5"/>
    <w:rsid w:val="005B1C70"/>
    <w:rsid w:val="005B5346"/>
    <w:rsid w:val="005C010E"/>
    <w:rsid w:val="005C01AA"/>
    <w:rsid w:val="005C0FBB"/>
    <w:rsid w:val="005C7447"/>
    <w:rsid w:val="005D06D5"/>
    <w:rsid w:val="005D3356"/>
    <w:rsid w:val="005D4A75"/>
    <w:rsid w:val="005E167E"/>
    <w:rsid w:val="005E4FAF"/>
    <w:rsid w:val="005F1172"/>
    <w:rsid w:val="005F3ABB"/>
    <w:rsid w:val="005F3FAB"/>
    <w:rsid w:val="00600AD1"/>
    <w:rsid w:val="006051B6"/>
    <w:rsid w:val="00607BAA"/>
    <w:rsid w:val="00616456"/>
    <w:rsid w:val="006200AA"/>
    <w:rsid w:val="0062198E"/>
    <w:rsid w:val="006223D2"/>
    <w:rsid w:val="00631858"/>
    <w:rsid w:val="00633CE0"/>
    <w:rsid w:val="006361A4"/>
    <w:rsid w:val="0065101D"/>
    <w:rsid w:val="006548AD"/>
    <w:rsid w:val="00664C25"/>
    <w:rsid w:val="00664F11"/>
    <w:rsid w:val="006661BD"/>
    <w:rsid w:val="00671A8B"/>
    <w:rsid w:val="006737D3"/>
    <w:rsid w:val="0068056D"/>
    <w:rsid w:val="00681042"/>
    <w:rsid w:val="00682266"/>
    <w:rsid w:val="00685534"/>
    <w:rsid w:val="00692525"/>
    <w:rsid w:val="00694542"/>
    <w:rsid w:val="00697548"/>
    <w:rsid w:val="00697B3F"/>
    <w:rsid w:val="006A0ED5"/>
    <w:rsid w:val="006A1B61"/>
    <w:rsid w:val="006A3A4A"/>
    <w:rsid w:val="006B0544"/>
    <w:rsid w:val="006C16EB"/>
    <w:rsid w:val="006C1DF6"/>
    <w:rsid w:val="006C222B"/>
    <w:rsid w:val="006C436B"/>
    <w:rsid w:val="006D1E60"/>
    <w:rsid w:val="006D6C2D"/>
    <w:rsid w:val="006D6EDD"/>
    <w:rsid w:val="006E1E8E"/>
    <w:rsid w:val="006E4E55"/>
    <w:rsid w:val="006E793D"/>
    <w:rsid w:val="006F211B"/>
    <w:rsid w:val="006F25FD"/>
    <w:rsid w:val="006F4475"/>
    <w:rsid w:val="006F4DFC"/>
    <w:rsid w:val="006F58DC"/>
    <w:rsid w:val="006F6087"/>
    <w:rsid w:val="007013AC"/>
    <w:rsid w:val="00702AA5"/>
    <w:rsid w:val="0070319E"/>
    <w:rsid w:val="00704AA5"/>
    <w:rsid w:val="00712609"/>
    <w:rsid w:val="00714216"/>
    <w:rsid w:val="00716880"/>
    <w:rsid w:val="00720890"/>
    <w:rsid w:val="00722924"/>
    <w:rsid w:val="00726CE9"/>
    <w:rsid w:val="00740570"/>
    <w:rsid w:val="00742207"/>
    <w:rsid w:val="007426CC"/>
    <w:rsid w:val="00745FFE"/>
    <w:rsid w:val="00754068"/>
    <w:rsid w:val="007555D0"/>
    <w:rsid w:val="00756B65"/>
    <w:rsid w:val="00756E10"/>
    <w:rsid w:val="0076338A"/>
    <w:rsid w:val="00767A14"/>
    <w:rsid w:val="00771767"/>
    <w:rsid w:val="00777558"/>
    <w:rsid w:val="00781742"/>
    <w:rsid w:val="00790A26"/>
    <w:rsid w:val="0079136E"/>
    <w:rsid w:val="00796D94"/>
    <w:rsid w:val="007A1B81"/>
    <w:rsid w:val="007A7D93"/>
    <w:rsid w:val="007B21B3"/>
    <w:rsid w:val="007B3D14"/>
    <w:rsid w:val="007C3ECC"/>
    <w:rsid w:val="007C48BA"/>
    <w:rsid w:val="007C62C7"/>
    <w:rsid w:val="007D1D1D"/>
    <w:rsid w:val="007D5C0B"/>
    <w:rsid w:val="007D6A7F"/>
    <w:rsid w:val="007E0A05"/>
    <w:rsid w:val="007E17A8"/>
    <w:rsid w:val="007E6129"/>
    <w:rsid w:val="007E6909"/>
    <w:rsid w:val="007F7342"/>
    <w:rsid w:val="008004E2"/>
    <w:rsid w:val="00807005"/>
    <w:rsid w:val="008104D3"/>
    <w:rsid w:val="00822619"/>
    <w:rsid w:val="00825039"/>
    <w:rsid w:val="00825BFA"/>
    <w:rsid w:val="008312A7"/>
    <w:rsid w:val="0084020D"/>
    <w:rsid w:val="00840860"/>
    <w:rsid w:val="00842280"/>
    <w:rsid w:val="00857209"/>
    <w:rsid w:val="00857CEB"/>
    <w:rsid w:val="00861F98"/>
    <w:rsid w:val="00867937"/>
    <w:rsid w:val="00873228"/>
    <w:rsid w:val="00883134"/>
    <w:rsid w:val="0088518D"/>
    <w:rsid w:val="00896EEB"/>
    <w:rsid w:val="008A3FE4"/>
    <w:rsid w:val="008A585F"/>
    <w:rsid w:val="008C3834"/>
    <w:rsid w:val="008C5036"/>
    <w:rsid w:val="008D25D5"/>
    <w:rsid w:val="008D45F7"/>
    <w:rsid w:val="008D64BB"/>
    <w:rsid w:val="008E0A64"/>
    <w:rsid w:val="008E1173"/>
    <w:rsid w:val="008E1C9D"/>
    <w:rsid w:val="008E33AB"/>
    <w:rsid w:val="008E410B"/>
    <w:rsid w:val="008E4297"/>
    <w:rsid w:val="008E5281"/>
    <w:rsid w:val="008E6F5A"/>
    <w:rsid w:val="008F2CCB"/>
    <w:rsid w:val="008F7406"/>
    <w:rsid w:val="008F7D33"/>
    <w:rsid w:val="0090228B"/>
    <w:rsid w:val="00903F3F"/>
    <w:rsid w:val="009071BA"/>
    <w:rsid w:val="00916CBE"/>
    <w:rsid w:val="00922165"/>
    <w:rsid w:val="009229EB"/>
    <w:rsid w:val="00924285"/>
    <w:rsid w:val="00924B51"/>
    <w:rsid w:val="0092526D"/>
    <w:rsid w:val="00925600"/>
    <w:rsid w:val="00930B9E"/>
    <w:rsid w:val="00932C02"/>
    <w:rsid w:val="00933EC1"/>
    <w:rsid w:val="0093455D"/>
    <w:rsid w:val="00937955"/>
    <w:rsid w:val="00941969"/>
    <w:rsid w:val="00943805"/>
    <w:rsid w:val="009530B6"/>
    <w:rsid w:val="0095333A"/>
    <w:rsid w:val="00954041"/>
    <w:rsid w:val="009551A2"/>
    <w:rsid w:val="00956A1F"/>
    <w:rsid w:val="0096765E"/>
    <w:rsid w:val="00981393"/>
    <w:rsid w:val="009924F3"/>
    <w:rsid w:val="00993647"/>
    <w:rsid w:val="009A2691"/>
    <w:rsid w:val="009A2ADB"/>
    <w:rsid w:val="009A2F25"/>
    <w:rsid w:val="009A564F"/>
    <w:rsid w:val="009A5D66"/>
    <w:rsid w:val="009A5E92"/>
    <w:rsid w:val="009B1276"/>
    <w:rsid w:val="009B472C"/>
    <w:rsid w:val="009B5FA3"/>
    <w:rsid w:val="009B784F"/>
    <w:rsid w:val="009C1B44"/>
    <w:rsid w:val="009C29A1"/>
    <w:rsid w:val="009D1E55"/>
    <w:rsid w:val="009D3431"/>
    <w:rsid w:val="009D6987"/>
    <w:rsid w:val="009D7CE0"/>
    <w:rsid w:val="009E02FF"/>
    <w:rsid w:val="009F2D6D"/>
    <w:rsid w:val="009F3228"/>
    <w:rsid w:val="009F48E1"/>
    <w:rsid w:val="00A12923"/>
    <w:rsid w:val="00A12F68"/>
    <w:rsid w:val="00A1680B"/>
    <w:rsid w:val="00A22F04"/>
    <w:rsid w:val="00A330EA"/>
    <w:rsid w:val="00A33775"/>
    <w:rsid w:val="00A356A7"/>
    <w:rsid w:val="00A36480"/>
    <w:rsid w:val="00A4410E"/>
    <w:rsid w:val="00A460B7"/>
    <w:rsid w:val="00A519DB"/>
    <w:rsid w:val="00A55A84"/>
    <w:rsid w:val="00A662DB"/>
    <w:rsid w:val="00A722D8"/>
    <w:rsid w:val="00A73283"/>
    <w:rsid w:val="00A75D1F"/>
    <w:rsid w:val="00A77A71"/>
    <w:rsid w:val="00A876EB"/>
    <w:rsid w:val="00A905C5"/>
    <w:rsid w:val="00A91A52"/>
    <w:rsid w:val="00AA77B4"/>
    <w:rsid w:val="00AB4B4D"/>
    <w:rsid w:val="00AB693D"/>
    <w:rsid w:val="00AC2EA2"/>
    <w:rsid w:val="00AC4FC7"/>
    <w:rsid w:val="00AD1873"/>
    <w:rsid w:val="00AD7D24"/>
    <w:rsid w:val="00AE2448"/>
    <w:rsid w:val="00AE2540"/>
    <w:rsid w:val="00AE6709"/>
    <w:rsid w:val="00AE6EB3"/>
    <w:rsid w:val="00AF3F48"/>
    <w:rsid w:val="00AF46AD"/>
    <w:rsid w:val="00B078D0"/>
    <w:rsid w:val="00B325EA"/>
    <w:rsid w:val="00B331E0"/>
    <w:rsid w:val="00B3614A"/>
    <w:rsid w:val="00B41FDB"/>
    <w:rsid w:val="00B441D2"/>
    <w:rsid w:val="00B51441"/>
    <w:rsid w:val="00B52B62"/>
    <w:rsid w:val="00B5604E"/>
    <w:rsid w:val="00B620B3"/>
    <w:rsid w:val="00B636DC"/>
    <w:rsid w:val="00B651A6"/>
    <w:rsid w:val="00B66668"/>
    <w:rsid w:val="00B70771"/>
    <w:rsid w:val="00B71151"/>
    <w:rsid w:val="00B73DC3"/>
    <w:rsid w:val="00B74C48"/>
    <w:rsid w:val="00B830F7"/>
    <w:rsid w:val="00B84893"/>
    <w:rsid w:val="00B90831"/>
    <w:rsid w:val="00B93212"/>
    <w:rsid w:val="00B95707"/>
    <w:rsid w:val="00B95B9D"/>
    <w:rsid w:val="00B96749"/>
    <w:rsid w:val="00BA2AC9"/>
    <w:rsid w:val="00BB25AC"/>
    <w:rsid w:val="00BB4216"/>
    <w:rsid w:val="00BB6588"/>
    <w:rsid w:val="00BC16C9"/>
    <w:rsid w:val="00BC1C8B"/>
    <w:rsid w:val="00BC32E1"/>
    <w:rsid w:val="00BC4645"/>
    <w:rsid w:val="00BC6835"/>
    <w:rsid w:val="00BD17F4"/>
    <w:rsid w:val="00BE2F55"/>
    <w:rsid w:val="00BE46A6"/>
    <w:rsid w:val="00BE6D67"/>
    <w:rsid w:val="00BF0EFF"/>
    <w:rsid w:val="00BF49F3"/>
    <w:rsid w:val="00BF5881"/>
    <w:rsid w:val="00BF7D24"/>
    <w:rsid w:val="00C01919"/>
    <w:rsid w:val="00C03F7A"/>
    <w:rsid w:val="00C04547"/>
    <w:rsid w:val="00C112B2"/>
    <w:rsid w:val="00C2297D"/>
    <w:rsid w:val="00C22E32"/>
    <w:rsid w:val="00C260C1"/>
    <w:rsid w:val="00C273D2"/>
    <w:rsid w:val="00C374F2"/>
    <w:rsid w:val="00C4381B"/>
    <w:rsid w:val="00C44924"/>
    <w:rsid w:val="00C51CA3"/>
    <w:rsid w:val="00C5298E"/>
    <w:rsid w:val="00C53932"/>
    <w:rsid w:val="00C60B32"/>
    <w:rsid w:val="00C61D65"/>
    <w:rsid w:val="00C64E70"/>
    <w:rsid w:val="00C65C33"/>
    <w:rsid w:val="00C67D20"/>
    <w:rsid w:val="00C72518"/>
    <w:rsid w:val="00C72A73"/>
    <w:rsid w:val="00C753A3"/>
    <w:rsid w:val="00C817B7"/>
    <w:rsid w:val="00C84E5F"/>
    <w:rsid w:val="00C87360"/>
    <w:rsid w:val="00C9009F"/>
    <w:rsid w:val="00C93605"/>
    <w:rsid w:val="00CA485B"/>
    <w:rsid w:val="00CA51B8"/>
    <w:rsid w:val="00CC23C7"/>
    <w:rsid w:val="00CC4086"/>
    <w:rsid w:val="00CC5378"/>
    <w:rsid w:val="00CC6DC0"/>
    <w:rsid w:val="00CD348D"/>
    <w:rsid w:val="00CF413C"/>
    <w:rsid w:val="00CF4927"/>
    <w:rsid w:val="00CF4E47"/>
    <w:rsid w:val="00CF635D"/>
    <w:rsid w:val="00D024D5"/>
    <w:rsid w:val="00D037AC"/>
    <w:rsid w:val="00D07F26"/>
    <w:rsid w:val="00D16E37"/>
    <w:rsid w:val="00D17D3F"/>
    <w:rsid w:val="00D21829"/>
    <w:rsid w:val="00D234B2"/>
    <w:rsid w:val="00D241F5"/>
    <w:rsid w:val="00D27688"/>
    <w:rsid w:val="00D42205"/>
    <w:rsid w:val="00D43F31"/>
    <w:rsid w:val="00D532BE"/>
    <w:rsid w:val="00D5409B"/>
    <w:rsid w:val="00D56D86"/>
    <w:rsid w:val="00D795A6"/>
    <w:rsid w:val="00D8708B"/>
    <w:rsid w:val="00D93752"/>
    <w:rsid w:val="00DA034B"/>
    <w:rsid w:val="00DA2A1E"/>
    <w:rsid w:val="00DA2B24"/>
    <w:rsid w:val="00DA7F97"/>
    <w:rsid w:val="00DB6605"/>
    <w:rsid w:val="00DB6C44"/>
    <w:rsid w:val="00DB7BFB"/>
    <w:rsid w:val="00DC4F3A"/>
    <w:rsid w:val="00DC7245"/>
    <w:rsid w:val="00DD01FE"/>
    <w:rsid w:val="00DD153A"/>
    <w:rsid w:val="00DD1838"/>
    <w:rsid w:val="00DD572B"/>
    <w:rsid w:val="00DD637C"/>
    <w:rsid w:val="00DE2B40"/>
    <w:rsid w:val="00DE3172"/>
    <w:rsid w:val="00DF3447"/>
    <w:rsid w:val="00DF7AE1"/>
    <w:rsid w:val="00E02627"/>
    <w:rsid w:val="00E05042"/>
    <w:rsid w:val="00E07193"/>
    <w:rsid w:val="00E07E31"/>
    <w:rsid w:val="00E145A0"/>
    <w:rsid w:val="00E154AB"/>
    <w:rsid w:val="00E16BC1"/>
    <w:rsid w:val="00E216A4"/>
    <w:rsid w:val="00E435B7"/>
    <w:rsid w:val="00E50C4E"/>
    <w:rsid w:val="00E518B9"/>
    <w:rsid w:val="00E6270E"/>
    <w:rsid w:val="00E74A76"/>
    <w:rsid w:val="00E80740"/>
    <w:rsid w:val="00E81CAF"/>
    <w:rsid w:val="00E82062"/>
    <w:rsid w:val="00EB20C5"/>
    <w:rsid w:val="00EB5EE8"/>
    <w:rsid w:val="00EB74AF"/>
    <w:rsid w:val="00ED0CE3"/>
    <w:rsid w:val="00ED27CB"/>
    <w:rsid w:val="00ED79E3"/>
    <w:rsid w:val="00ED7A8D"/>
    <w:rsid w:val="00EE04A7"/>
    <w:rsid w:val="00EE698A"/>
    <w:rsid w:val="00EE71EA"/>
    <w:rsid w:val="00EF256B"/>
    <w:rsid w:val="00EF5D92"/>
    <w:rsid w:val="00F0064A"/>
    <w:rsid w:val="00F16E4B"/>
    <w:rsid w:val="00F17A70"/>
    <w:rsid w:val="00F22631"/>
    <w:rsid w:val="00F33AD5"/>
    <w:rsid w:val="00F34293"/>
    <w:rsid w:val="00F5023E"/>
    <w:rsid w:val="00F5264D"/>
    <w:rsid w:val="00F60534"/>
    <w:rsid w:val="00F6168F"/>
    <w:rsid w:val="00F61A40"/>
    <w:rsid w:val="00F63AA7"/>
    <w:rsid w:val="00F67AFA"/>
    <w:rsid w:val="00F7343C"/>
    <w:rsid w:val="00F74124"/>
    <w:rsid w:val="00F77A17"/>
    <w:rsid w:val="00F875BC"/>
    <w:rsid w:val="00F87796"/>
    <w:rsid w:val="00F900F5"/>
    <w:rsid w:val="00F906A8"/>
    <w:rsid w:val="00F90F49"/>
    <w:rsid w:val="00F910CA"/>
    <w:rsid w:val="00F93CCB"/>
    <w:rsid w:val="00FA2229"/>
    <w:rsid w:val="00FA2C64"/>
    <w:rsid w:val="00FB43BB"/>
    <w:rsid w:val="00FB73D9"/>
    <w:rsid w:val="00FC31EC"/>
    <w:rsid w:val="00FC4CC1"/>
    <w:rsid w:val="00FC5C2F"/>
    <w:rsid w:val="00FC5F79"/>
    <w:rsid w:val="00FD6A0E"/>
    <w:rsid w:val="00FE15FE"/>
    <w:rsid w:val="00FE17DF"/>
    <w:rsid w:val="00FE2F69"/>
    <w:rsid w:val="00FE4BE9"/>
    <w:rsid w:val="00FE6B4C"/>
    <w:rsid w:val="00FF4F24"/>
    <w:rsid w:val="00FF6C36"/>
    <w:rsid w:val="017C3149"/>
    <w:rsid w:val="020DA0B8"/>
    <w:rsid w:val="021E2C5B"/>
    <w:rsid w:val="02527EAA"/>
    <w:rsid w:val="02E5EE45"/>
    <w:rsid w:val="02F09210"/>
    <w:rsid w:val="0375BA7D"/>
    <w:rsid w:val="0471F4FC"/>
    <w:rsid w:val="04B84642"/>
    <w:rsid w:val="051576CF"/>
    <w:rsid w:val="05BB9B15"/>
    <w:rsid w:val="05BFAB68"/>
    <w:rsid w:val="05E24141"/>
    <w:rsid w:val="0616AAB5"/>
    <w:rsid w:val="06B6FB4C"/>
    <w:rsid w:val="0725D831"/>
    <w:rsid w:val="073F51C1"/>
    <w:rsid w:val="0747572E"/>
    <w:rsid w:val="07966E03"/>
    <w:rsid w:val="084A36BA"/>
    <w:rsid w:val="0911FDED"/>
    <w:rsid w:val="0932EA17"/>
    <w:rsid w:val="09529E52"/>
    <w:rsid w:val="09E1D5D1"/>
    <w:rsid w:val="0A24BF48"/>
    <w:rsid w:val="0A7E18B6"/>
    <w:rsid w:val="0AAFAE76"/>
    <w:rsid w:val="0B37E56D"/>
    <w:rsid w:val="0BD940D9"/>
    <w:rsid w:val="0BF61D99"/>
    <w:rsid w:val="0BF64555"/>
    <w:rsid w:val="0C186291"/>
    <w:rsid w:val="0C4488DF"/>
    <w:rsid w:val="0D65E413"/>
    <w:rsid w:val="0D73531B"/>
    <w:rsid w:val="0D753591"/>
    <w:rsid w:val="0E62B558"/>
    <w:rsid w:val="0E7850E5"/>
    <w:rsid w:val="0F0187E1"/>
    <w:rsid w:val="103C29E2"/>
    <w:rsid w:val="106A6AD5"/>
    <w:rsid w:val="10B53244"/>
    <w:rsid w:val="10FBDF88"/>
    <w:rsid w:val="11404A79"/>
    <w:rsid w:val="11505FAC"/>
    <w:rsid w:val="11C865E6"/>
    <w:rsid w:val="11CD3A1F"/>
    <w:rsid w:val="123A75A3"/>
    <w:rsid w:val="1254DD9B"/>
    <w:rsid w:val="1261C497"/>
    <w:rsid w:val="127A24F5"/>
    <w:rsid w:val="12FE2FA4"/>
    <w:rsid w:val="138DB864"/>
    <w:rsid w:val="14752379"/>
    <w:rsid w:val="14A3EF69"/>
    <w:rsid w:val="14C1B7D9"/>
    <w:rsid w:val="15CD3407"/>
    <w:rsid w:val="15DC75AE"/>
    <w:rsid w:val="15EBAE33"/>
    <w:rsid w:val="177725BD"/>
    <w:rsid w:val="17933D5D"/>
    <w:rsid w:val="179E1FAA"/>
    <w:rsid w:val="185C8EA5"/>
    <w:rsid w:val="1912F61E"/>
    <w:rsid w:val="19210039"/>
    <w:rsid w:val="1957D067"/>
    <w:rsid w:val="1985D1FF"/>
    <w:rsid w:val="1A42299F"/>
    <w:rsid w:val="1A9B926F"/>
    <w:rsid w:val="1AD0F649"/>
    <w:rsid w:val="1BDCB79A"/>
    <w:rsid w:val="1BE5D320"/>
    <w:rsid w:val="1C7648CC"/>
    <w:rsid w:val="1D0826C2"/>
    <w:rsid w:val="1D58F721"/>
    <w:rsid w:val="1DFF3E27"/>
    <w:rsid w:val="1E002E65"/>
    <w:rsid w:val="1E165AAB"/>
    <w:rsid w:val="1E3FD7F7"/>
    <w:rsid w:val="1E519D62"/>
    <w:rsid w:val="1E900F15"/>
    <w:rsid w:val="1F171EBB"/>
    <w:rsid w:val="1F30712A"/>
    <w:rsid w:val="1FE90321"/>
    <w:rsid w:val="1FFDBAE2"/>
    <w:rsid w:val="20090427"/>
    <w:rsid w:val="2053938F"/>
    <w:rsid w:val="21D12C15"/>
    <w:rsid w:val="21D6D9B9"/>
    <w:rsid w:val="21DB1986"/>
    <w:rsid w:val="220DE585"/>
    <w:rsid w:val="22FCE0B7"/>
    <w:rsid w:val="231CD23D"/>
    <w:rsid w:val="2372D9BF"/>
    <w:rsid w:val="24290AB5"/>
    <w:rsid w:val="2572F82F"/>
    <w:rsid w:val="25C30436"/>
    <w:rsid w:val="25FA9303"/>
    <w:rsid w:val="262457C1"/>
    <w:rsid w:val="2662A070"/>
    <w:rsid w:val="266B1256"/>
    <w:rsid w:val="26ABE50D"/>
    <w:rsid w:val="26C0C93F"/>
    <w:rsid w:val="26DF9BA0"/>
    <w:rsid w:val="26F7A6B1"/>
    <w:rsid w:val="27A8CF0F"/>
    <w:rsid w:val="27C0E8F9"/>
    <w:rsid w:val="27CBD268"/>
    <w:rsid w:val="27E70BF2"/>
    <w:rsid w:val="2804B0F8"/>
    <w:rsid w:val="2822D41E"/>
    <w:rsid w:val="28241C1E"/>
    <w:rsid w:val="28AF0661"/>
    <w:rsid w:val="2918D60D"/>
    <w:rsid w:val="299893D3"/>
    <w:rsid w:val="29AD9AEE"/>
    <w:rsid w:val="29B1CB9E"/>
    <w:rsid w:val="29E3C339"/>
    <w:rsid w:val="2A5CE634"/>
    <w:rsid w:val="2AE386FF"/>
    <w:rsid w:val="2AE5C5FB"/>
    <w:rsid w:val="2C282727"/>
    <w:rsid w:val="2C8EE71C"/>
    <w:rsid w:val="2CA69C5E"/>
    <w:rsid w:val="2CC48C75"/>
    <w:rsid w:val="2D06F6BB"/>
    <w:rsid w:val="2D087961"/>
    <w:rsid w:val="2D1BEA1A"/>
    <w:rsid w:val="2D496031"/>
    <w:rsid w:val="2D83735D"/>
    <w:rsid w:val="2DEB5034"/>
    <w:rsid w:val="2E09217A"/>
    <w:rsid w:val="2E0D217C"/>
    <w:rsid w:val="2E86A755"/>
    <w:rsid w:val="2EC3604D"/>
    <w:rsid w:val="2EF1C3FF"/>
    <w:rsid w:val="2F1BFFEA"/>
    <w:rsid w:val="2F5D9B64"/>
    <w:rsid w:val="2F8DF414"/>
    <w:rsid w:val="2FB8B813"/>
    <w:rsid w:val="2FD05D02"/>
    <w:rsid w:val="300216F9"/>
    <w:rsid w:val="30A6EDC7"/>
    <w:rsid w:val="30B6BE01"/>
    <w:rsid w:val="30C99E57"/>
    <w:rsid w:val="310FA970"/>
    <w:rsid w:val="31DAEDA5"/>
    <w:rsid w:val="329768AB"/>
    <w:rsid w:val="333789F7"/>
    <w:rsid w:val="33AD23C3"/>
    <w:rsid w:val="33BDA66B"/>
    <w:rsid w:val="34570C52"/>
    <w:rsid w:val="348EEE50"/>
    <w:rsid w:val="34966A1F"/>
    <w:rsid w:val="34970F34"/>
    <w:rsid w:val="349F6C01"/>
    <w:rsid w:val="351BE6AD"/>
    <w:rsid w:val="3574610C"/>
    <w:rsid w:val="35A099EB"/>
    <w:rsid w:val="35EB8787"/>
    <w:rsid w:val="3640FAB5"/>
    <w:rsid w:val="368C2EAC"/>
    <w:rsid w:val="36E1E56A"/>
    <w:rsid w:val="381603D2"/>
    <w:rsid w:val="38182EE1"/>
    <w:rsid w:val="395CCE41"/>
    <w:rsid w:val="39675997"/>
    <w:rsid w:val="39B3FF42"/>
    <w:rsid w:val="3A63F008"/>
    <w:rsid w:val="3AF584B4"/>
    <w:rsid w:val="3B364B9B"/>
    <w:rsid w:val="3B650D4F"/>
    <w:rsid w:val="3B9397A2"/>
    <w:rsid w:val="3B9DA4EA"/>
    <w:rsid w:val="3BCE1CE8"/>
    <w:rsid w:val="3BD7DF89"/>
    <w:rsid w:val="3C2D101A"/>
    <w:rsid w:val="3C378FB5"/>
    <w:rsid w:val="3C850878"/>
    <w:rsid w:val="3D049C69"/>
    <w:rsid w:val="3D129A97"/>
    <w:rsid w:val="3D241AF9"/>
    <w:rsid w:val="3D2D3CF4"/>
    <w:rsid w:val="3D39754B"/>
    <w:rsid w:val="3DB472E3"/>
    <w:rsid w:val="3E27CF25"/>
    <w:rsid w:val="3E285BAF"/>
    <w:rsid w:val="3E65E50D"/>
    <w:rsid w:val="3EACCB8E"/>
    <w:rsid w:val="3ED7EA6A"/>
    <w:rsid w:val="3F1B71DC"/>
    <w:rsid w:val="3F3952E3"/>
    <w:rsid w:val="3F6EF131"/>
    <w:rsid w:val="3F8747A4"/>
    <w:rsid w:val="3FC1996E"/>
    <w:rsid w:val="400CBE4A"/>
    <w:rsid w:val="404DADD7"/>
    <w:rsid w:val="408D0A8E"/>
    <w:rsid w:val="40DC31DB"/>
    <w:rsid w:val="40F18E49"/>
    <w:rsid w:val="40F43881"/>
    <w:rsid w:val="41303DD0"/>
    <w:rsid w:val="41A88EAB"/>
    <w:rsid w:val="4234AEB1"/>
    <w:rsid w:val="4258899F"/>
    <w:rsid w:val="427DCC00"/>
    <w:rsid w:val="4287E406"/>
    <w:rsid w:val="434462F8"/>
    <w:rsid w:val="435D8769"/>
    <w:rsid w:val="43F1DBDA"/>
    <w:rsid w:val="43FF1240"/>
    <w:rsid w:val="4432EAF1"/>
    <w:rsid w:val="44C0F246"/>
    <w:rsid w:val="45545DED"/>
    <w:rsid w:val="460A4B8D"/>
    <w:rsid w:val="464040B2"/>
    <w:rsid w:val="46E81B75"/>
    <w:rsid w:val="47175E35"/>
    <w:rsid w:val="479CBB78"/>
    <w:rsid w:val="47BBA9D6"/>
    <w:rsid w:val="47DBBD05"/>
    <w:rsid w:val="47E7A34F"/>
    <w:rsid w:val="47F288C8"/>
    <w:rsid w:val="48040092"/>
    <w:rsid w:val="480B501D"/>
    <w:rsid w:val="4811AC7F"/>
    <w:rsid w:val="489059F6"/>
    <w:rsid w:val="495C98B2"/>
    <w:rsid w:val="49C7F7FD"/>
    <w:rsid w:val="4A02CB68"/>
    <w:rsid w:val="4A3B308E"/>
    <w:rsid w:val="4AA31FB9"/>
    <w:rsid w:val="4B8E2A93"/>
    <w:rsid w:val="4C0AC944"/>
    <w:rsid w:val="4C0DD067"/>
    <w:rsid w:val="4C5C595F"/>
    <w:rsid w:val="4C6A2F30"/>
    <w:rsid w:val="4CCED632"/>
    <w:rsid w:val="4CE67062"/>
    <w:rsid w:val="4CEB4152"/>
    <w:rsid w:val="4D964B58"/>
    <w:rsid w:val="4E27760D"/>
    <w:rsid w:val="4ECEFB9C"/>
    <w:rsid w:val="4F3434BC"/>
    <w:rsid w:val="4F477166"/>
    <w:rsid w:val="4F6E5494"/>
    <w:rsid w:val="4F6F36A2"/>
    <w:rsid w:val="4FB22C5D"/>
    <w:rsid w:val="4FDCD3CC"/>
    <w:rsid w:val="4FEA4ABA"/>
    <w:rsid w:val="4FEEFD4E"/>
    <w:rsid w:val="4FF67C0A"/>
    <w:rsid w:val="500A0A09"/>
    <w:rsid w:val="501E1124"/>
    <w:rsid w:val="5059D6B8"/>
    <w:rsid w:val="506E945D"/>
    <w:rsid w:val="5074DA62"/>
    <w:rsid w:val="509AC0D3"/>
    <w:rsid w:val="50D0223F"/>
    <w:rsid w:val="5138FCA1"/>
    <w:rsid w:val="51A350CE"/>
    <w:rsid w:val="51F86C17"/>
    <w:rsid w:val="522582B1"/>
    <w:rsid w:val="528FB654"/>
    <w:rsid w:val="5303BDA4"/>
    <w:rsid w:val="5355B1E6"/>
    <w:rsid w:val="53B91F75"/>
    <w:rsid w:val="5488FAF5"/>
    <w:rsid w:val="550E6E33"/>
    <w:rsid w:val="55209B22"/>
    <w:rsid w:val="55F84679"/>
    <w:rsid w:val="560DF88D"/>
    <w:rsid w:val="5665767E"/>
    <w:rsid w:val="56E1B8F6"/>
    <w:rsid w:val="57034D07"/>
    <w:rsid w:val="57617C2C"/>
    <w:rsid w:val="57C4364F"/>
    <w:rsid w:val="5822602C"/>
    <w:rsid w:val="58837917"/>
    <w:rsid w:val="58C97279"/>
    <w:rsid w:val="59290A01"/>
    <w:rsid w:val="59FC26D5"/>
    <w:rsid w:val="5A19C8F7"/>
    <w:rsid w:val="5A4E7039"/>
    <w:rsid w:val="5AA3CB84"/>
    <w:rsid w:val="5ACBB79C"/>
    <w:rsid w:val="5AD32377"/>
    <w:rsid w:val="5B0BFFCA"/>
    <w:rsid w:val="5BBB19D9"/>
    <w:rsid w:val="5C7DB5E0"/>
    <w:rsid w:val="5D56EA3A"/>
    <w:rsid w:val="5D7CED12"/>
    <w:rsid w:val="5D84FA06"/>
    <w:rsid w:val="5DBC3EE8"/>
    <w:rsid w:val="5E29974A"/>
    <w:rsid w:val="5E387269"/>
    <w:rsid w:val="5E759743"/>
    <w:rsid w:val="5ECFC2A5"/>
    <w:rsid w:val="5EEF2DCB"/>
    <w:rsid w:val="5EF71B51"/>
    <w:rsid w:val="5F07A20A"/>
    <w:rsid w:val="5F669DC8"/>
    <w:rsid w:val="5F67C69B"/>
    <w:rsid w:val="5F9647DC"/>
    <w:rsid w:val="601F08D6"/>
    <w:rsid w:val="60733000"/>
    <w:rsid w:val="613AAFE6"/>
    <w:rsid w:val="617F4BF5"/>
    <w:rsid w:val="61E05A4A"/>
    <w:rsid w:val="62C94289"/>
    <w:rsid w:val="62EAE55D"/>
    <w:rsid w:val="630F1D49"/>
    <w:rsid w:val="635D2314"/>
    <w:rsid w:val="64295262"/>
    <w:rsid w:val="64DFE44E"/>
    <w:rsid w:val="64E509E2"/>
    <w:rsid w:val="657B2FF0"/>
    <w:rsid w:val="65841279"/>
    <w:rsid w:val="65FCB5FC"/>
    <w:rsid w:val="66AB63F8"/>
    <w:rsid w:val="66B8CFF2"/>
    <w:rsid w:val="66E659C1"/>
    <w:rsid w:val="671E1F04"/>
    <w:rsid w:val="6742BEDC"/>
    <w:rsid w:val="674CE521"/>
    <w:rsid w:val="67D710FF"/>
    <w:rsid w:val="67E355AB"/>
    <w:rsid w:val="68381981"/>
    <w:rsid w:val="6887DFF2"/>
    <w:rsid w:val="688998FB"/>
    <w:rsid w:val="68B7C046"/>
    <w:rsid w:val="692212A6"/>
    <w:rsid w:val="69CA5461"/>
    <w:rsid w:val="69E7DB5A"/>
    <w:rsid w:val="6A65CF87"/>
    <w:rsid w:val="6B348AF1"/>
    <w:rsid w:val="6B8953FE"/>
    <w:rsid w:val="6BD59E59"/>
    <w:rsid w:val="6CC9355E"/>
    <w:rsid w:val="6CE6F1F0"/>
    <w:rsid w:val="6D712CD1"/>
    <w:rsid w:val="6DE0E8A5"/>
    <w:rsid w:val="6DE86DB6"/>
    <w:rsid w:val="6ECB9CD1"/>
    <w:rsid w:val="6F768770"/>
    <w:rsid w:val="6FC08105"/>
    <w:rsid w:val="71454E4B"/>
    <w:rsid w:val="71E57907"/>
    <w:rsid w:val="7294F27E"/>
    <w:rsid w:val="72B93E1F"/>
    <w:rsid w:val="73010182"/>
    <w:rsid w:val="7313476F"/>
    <w:rsid w:val="73900732"/>
    <w:rsid w:val="73A752ED"/>
    <w:rsid w:val="745CD274"/>
    <w:rsid w:val="74C5626E"/>
    <w:rsid w:val="74D6D838"/>
    <w:rsid w:val="7525DBDF"/>
    <w:rsid w:val="75577C95"/>
    <w:rsid w:val="75D4D470"/>
    <w:rsid w:val="75F90966"/>
    <w:rsid w:val="760DB78B"/>
    <w:rsid w:val="769BF57E"/>
    <w:rsid w:val="76E63DB7"/>
    <w:rsid w:val="770D9DCD"/>
    <w:rsid w:val="77D284B0"/>
    <w:rsid w:val="77DCD74F"/>
    <w:rsid w:val="78001D6B"/>
    <w:rsid w:val="7875EED1"/>
    <w:rsid w:val="78814497"/>
    <w:rsid w:val="789AF904"/>
    <w:rsid w:val="78D4A0EF"/>
    <w:rsid w:val="79311B89"/>
    <w:rsid w:val="7934DAE1"/>
    <w:rsid w:val="79BDFC11"/>
    <w:rsid w:val="7AE7F313"/>
    <w:rsid w:val="7B4C73B0"/>
    <w:rsid w:val="7B5FEE52"/>
    <w:rsid w:val="7BDFAF38"/>
    <w:rsid w:val="7BFF8CF6"/>
    <w:rsid w:val="7C4C5281"/>
    <w:rsid w:val="7C923369"/>
    <w:rsid w:val="7CD769B9"/>
    <w:rsid w:val="7CEE3660"/>
    <w:rsid w:val="7D5EF5B8"/>
    <w:rsid w:val="7D65817D"/>
    <w:rsid w:val="7E6224BB"/>
    <w:rsid w:val="7E628A94"/>
    <w:rsid w:val="7E6666A8"/>
    <w:rsid w:val="7E72B3D3"/>
    <w:rsid w:val="7F0AC888"/>
    <w:rsid w:val="7F2D66AE"/>
    <w:rsid w:val="7F45F163"/>
    <w:rsid w:val="7F818018"/>
    <w:rsid w:val="7FB67E94"/>
    <w:rsid w:val="7FF388DC"/>
    <w:rsid w:val="7FF41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B17B1B"/>
  <w15:docId w15:val="{E336DF07-463A-453C-B855-DC943360F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22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4">
    <w:name w:val="heading 4"/>
    <w:basedOn w:val="Normal"/>
    <w:next w:val="Normal"/>
    <w:link w:val="Heading4Char"/>
    <w:qFormat/>
    <w:rsid w:val="00682266"/>
    <w:pPr>
      <w:keepNext/>
      <w:jc w:val="center"/>
      <w:outlineLvl w:val="3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682266"/>
    <w:rPr>
      <w:rFonts w:ascii="Arial" w:eastAsia="Times New Roman" w:hAnsi="Arial" w:cs="Arial"/>
      <w:b/>
      <w:bCs/>
      <w:sz w:val="24"/>
      <w:szCs w:val="24"/>
      <w:lang w:val="en-US"/>
    </w:rPr>
  </w:style>
  <w:style w:type="paragraph" w:customStyle="1" w:styleId="Default">
    <w:name w:val="Default"/>
    <w:uiPriority w:val="99"/>
    <w:rsid w:val="00682266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0"/>
      <w:szCs w:val="20"/>
      <w:lang w:val="en-US"/>
    </w:rPr>
  </w:style>
  <w:style w:type="paragraph" w:styleId="BodyText3">
    <w:name w:val="Body Text 3"/>
    <w:basedOn w:val="Normal"/>
    <w:link w:val="BodyText3Char"/>
    <w:semiHidden/>
    <w:rsid w:val="00682266"/>
    <w:pPr>
      <w:tabs>
        <w:tab w:val="left" w:pos="-2520"/>
      </w:tabs>
      <w:jc w:val="both"/>
    </w:pPr>
    <w:rPr>
      <w:rFonts w:ascii="Arial" w:hAnsi="Arial" w:cs="Arial"/>
    </w:rPr>
  </w:style>
  <w:style w:type="character" w:customStyle="1" w:styleId="BodyText3Char">
    <w:name w:val="Body Text 3 Char"/>
    <w:basedOn w:val="DefaultParagraphFont"/>
    <w:link w:val="BodyText3"/>
    <w:semiHidden/>
    <w:rsid w:val="00682266"/>
    <w:rPr>
      <w:rFonts w:ascii="Arial" w:eastAsia="Times New Roman" w:hAnsi="Arial" w:cs="Arial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16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6A4"/>
    <w:rPr>
      <w:rFonts w:ascii="Tahoma" w:eastAsia="Times New Roman" w:hAnsi="Tahoma" w:cs="Tahoma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CA485B"/>
    <w:pPr>
      <w:ind w:left="720"/>
      <w:contextualSpacing/>
    </w:pPr>
  </w:style>
  <w:style w:type="paragraph" w:customStyle="1" w:styleId="VAFigureCaption">
    <w:name w:val="VA_Figure_Caption"/>
    <w:basedOn w:val="Normal"/>
    <w:next w:val="Normal"/>
    <w:autoRedefine/>
    <w:rsid w:val="0023007D"/>
    <w:pPr>
      <w:jc w:val="both"/>
    </w:pPr>
    <w:rPr>
      <w:kern w:val="20"/>
    </w:rPr>
  </w:style>
  <w:style w:type="table" w:styleId="TableGrid">
    <w:name w:val="Table Grid"/>
    <w:basedOn w:val="TableNormal"/>
    <w:uiPriority w:val="39"/>
    <w:rsid w:val="00F342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">
    <w:name w:val="EndNote Bibliography"/>
    <w:basedOn w:val="Normal"/>
    <w:link w:val="EndNoteBibliographyChar"/>
    <w:rsid w:val="001233C0"/>
    <w:pPr>
      <w:spacing w:after="160"/>
    </w:pPr>
    <w:rPr>
      <w:rFonts w:eastAsiaTheme="minorHAnsi"/>
      <w:noProof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1233C0"/>
    <w:rPr>
      <w:rFonts w:ascii="Times New Roman" w:hAnsi="Times New Roman" w:cs="Times New Roman"/>
      <w:noProof/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742207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C7245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C03F7A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03F7A"/>
    <w:rPr>
      <w:rFonts w:ascii="Times New Roman" w:eastAsia="Times New Roman" w:hAnsi="Times New Roman" w:cs="Times New Roman"/>
      <w:noProof/>
      <w:sz w:val="24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D93752"/>
  </w:style>
  <w:style w:type="paragraph" w:styleId="NoSpacing">
    <w:name w:val="No Spacing"/>
    <w:uiPriority w:val="1"/>
    <w:qFormat/>
    <w:rsid w:val="001A3CD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CC6DC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C6DC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C6DC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6DC0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D7D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750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25c40951f11a4a28" Type="http://schemas.microsoft.com/office/2019/09/relationships/intelligence" Target="intelligenc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B0BBD2F02C334BA577B7BE6A5DB14B" ma:contentTypeVersion="10" ma:contentTypeDescription="Create a new document." ma:contentTypeScope="" ma:versionID="c20ebbd9d8327eea252e2eaa0bbec738">
  <xsd:schema xmlns:xsd="http://www.w3.org/2001/XMLSchema" xmlns:xs="http://www.w3.org/2001/XMLSchema" xmlns:p="http://schemas.microsoft.com/office/2006/metadata/properties" xmlns:ns2="d85a7e97-9f5b-4888-8a7b-5af74bdf39af" xmlns:ns3="126d3bde-c767-4310-aef9-d494c5531ca1" targetNamespace="http://schemas.microsoft.com/office/2006/metadata/properties" ma:root="true" ma:fieldsID="ea1e77a002a15b4f7cf0c017f8fd256c" ns2:_="" ns3:_="">
    <xsd:import namespace="d85a7e97-9f5b-4888-8a7b-5af74bdf39af"/>
    <xsd:import namespace="126d3bde-c767-4310-aef9-d494c5531c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5a7e97-9f5b-4888-8a7b-5af74bdf39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6d3bde-c767-4310-aef9-d494c5531ca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1FD3D91-151B-400A-ACBB-04DDC52B6F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788D7A7-9E0D-495B-B627-06A00E1361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5a7e97-9f5b-4888-8a7b-5af74bdf39af"/>
    <ds:schemaRef ds:uri="126d3bde-c767-4310-aef9-d494c5531c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B095ABA-2179-4C5C-864A-53517AB5391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607227D-21D2-42EC-9EC0-F6F2E95E31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5</TotalTime>
  <Pages>4</Pages>
  <Words>791</Words>
  <Characters>451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esh</dc:creator>
  <cp:keywords/>
  <dc:description/>
  <cp:lastModifiedBy>ASHOKE SHARON</cp:lastModifiedBy>
  <cp:revision>13</cp:revision>
  <cp:lastPrinted>2014-05-21T06:57:00Z</cp:lastPrinted>
  <dcterms:created xsi:type="dcterms:W3CDTF">2022-01-26T02:02:00Z</dcterms:created>
  <dcterms:modified xsi:type="dcterms:W3CDTF">2022-01-27T0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B0BBD2F02C334BA577B7BE6A5DB14B</vt:lpwstr>
  </property>
</Properties>
</file>